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E31F68D" w14:textId="3B1AAC5A" w:rsidR="00F3744E" w:rsidRPr="002B0536" w:rsidRDefault="002B0536" w:rsidP="002B0536">
      <w:pPr>
        <w:pStyle w:val="Heading1"/>
        <w:spacing w:before="240" w:after="240"/>
        <w:rPr>
          <w:rFonts w:ascii="Arial" w:hAnsi="Arial" w:cs="Arial"/>
          <w:color w:val="auto"/>
          <w:lang w:val="en-AU"/>
        </w:rPr>
      </w:pPr>
      <w:sdt>
        <w:sdtPr>
          <w:rPr>
            <w:rFonts w:ascii="Arial" w:hAnsi="Arial" w:cs="Arial"/>
            <w:color w:val="auto"/>
            <w:lang w:val="en-AU"/>
          </w:rPr>
          <w:alias w:val="Title"/>
          <w:tag w:val=""/>
          <w:id w:val="-1710479494"/>
          <w:placeholder>
            <w:docPart w:val="83623772908E4C4AA6ABDE90204F1C5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05F53" w:rsidRPr="002B0536">
            <w:rPr>
              <w:rFonts w:ascii="Arial" w:hAnsi="Arial" w:cs="Arial"/>
              <w:color w:val="auto"/>
              <w:lang w:val="en-AU"/>
            </w:rPr>
            <w:t xml:space="preserve">What </w:t>
          </w:r>
          <w:r w:rsidR="00672AB7" w:rsidRPr="002B0536">
            <w:rPr>
              <w:rFonts w:ascii="Arial" w:hAnsi="Arial" w:cs="Arial"/>
              <w:color w:val="auto"/>
              <w:lang w:val="en-AU"/>
            </w:rPr>
            <w:t xml:space="preserve">is </w:t>
          </w:r>
          <w:r w:rsidR="0082689C" w:rsidRPr="002B0536">
            <w:rPr>
              <w:rFonts w:ascii="Arial" w:hAnsi="Arial" w:cs="Arial"/>
              <w:color w:val="auto"/>
              <w:lang w:val="en-AU"/>
            </w:rPr>
            <w:t>non-compliance</w:t>
          </w:r>
          <w:r w:rsidR="00D05F53" w:rsidRPr="002B0536">
            <w:rPr>
              <w:rFonts w:ascii="Arial" w:hAnsi="Arial" w:cs="Arial"/>
              <w:color w:val="auto"/>
              <w:lang w:val="en-AU"/>
            </w:rPr>
            <w:t>?</w:t>
          </w:r>
        </w:sdtContent>
      </w:sdt>
      <w:bookmarkEnd w:id="0"/>
    </w:p>
    <w:p w14:paraId="2DCC3A0B" w14:textId="70AB8D7D" w:rsidR="00F3744E" w:rsidRPr="002B0536" w:rsidRDefault="00A1552C" w:rsidP="002B0536">
      <w:pPr>
        <w:pStyle w:val="Heading2"/>
        <w:spacing w:before="240" w:after="240"/>
        <w:rPr>
          <w:rFonts w:ascii="Arial" w:hAnsi="Arial" w:cs="Arial"/>
        </w:rPr>
      </w:pPr>
      <w:bookmarkStart w:id="2" w:name="_Toc87456862"/>
      <w:r w:rsidRPr="002B0536">
        <w:rPr>
          <w:rFonts w:ascii="Arial" w:hAnsi="Arial" w:cs="Arial"/>
        </w:rPr>
        <w:t>Protecting the NDIS</w:t>
      </w:r>
      <w:bookmarkEnd w:id="2"/>
    </w:p>
    <w:p w14:paraId="3385C4F8" w14:textId="4698B403" w:rsidR="00B60B5F" w:rsidRPr="002B0536" w:rsidRDefault="007C5556" w:rsidP="002B0536">
      <w:pPr>
        <w:pStyle w:val="Heading3"/>
        <w:spacing w:before="240" w:after="240"/>
        <w:rPr>
          <w:rFonts w:ascii="Arial" w:hAnsi="Arial" w:cs="Arial"/>
        </w:rPr>
      </w:pPr>
      <w:bookmarkStart w:id="3" w:name="_Toc43391490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r w:rsidRPr="002B0536">
        <w:rPr>
          <w:rFonts w:ascii="Arial" w:hAnsi="Arial" w:cs="Arial"/>
        </w:rPr>
        <w:t xml:space="preserve">Easy Read </w:t>
      </w:r>
      <w:bookmarkEnd w:id="3"/>
      <w:r w:rsidR="00846E13" w:rsidRPr="002B0536">
        <w:rPr>
          <w:rFonts w:ascii="Arial" w:hAnsi="Arial" w:cs="Arial"/>
        </w:rPr>
        <w:t>guide</w:t>
      </w:r>
    </w:p>
    <w:p w14:paraId="5871F58D" w14:textId="49EA904C" w:rsidR="00F3744E" w:rsidRPr="002B0536" w:rsidRDefault="00F3744E" w:rsidP="002B0536">
      <w:pPr>
        <w:pStyle w:val="TOCHeading"/>
        <w:spacing w:before="1200" w:after="240"/>
        <w:rPr>
          <w:rFonts w:ascii="Arial" w:hAnsi="Arial" w:cs="Arial"/>
          <w:lang w:val="en-AU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End w:id="4"/>
      <w:r w:rsidRPr="002B0536">
        <w:rPr>
          <w:rFonts w:ascii="Arial" w:hAnsi="Arial" w:cs="Arial"/>
          <w:lang w:val="en-AU"/>
        </w:rPr>
        <w:t xml:space="preserve">How to use this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846E13" w:rsidRPr="002B0536">
        <w:rPr>
          <w:rFonts w:ascii="Arial" w:hAnsi="Arial" w:cs="Arial"/>
          <w:lang w:val="en-AU"/>
        </w:rPr>
        <w:t>guide</w:t>
      </w:r>
      <w:r w:rsidRPr="002B0536">
        <w:rPr>
          <w:rFonts w:ascii="Arial" w:hAnsi="Arial" w:cs="Arial"/>
          <w:lang w:val="en-AU"/>
        </w:rPr>
        <w:t xml:space="preserve"> </w:t>
      </w:r>
    </w:p>
    <w:p w14:paraId="386CA04A" w14:textId="7739B977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The National Disability Insurance Agency (NDIA) wrote this guide. When you see the word ‘we’, it means the NDIA. </w:t>
      </w:r>
    </w:p>
    <w:p w14:paraId="618AE7DE" w14:textId="7C8D0FD3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This guide is written in an </w:t>
      </w:r>
      <w:proofErr w:type="gramStart"/>
      <w:r w:rsidRPr="002B0536">
        <w:rPr>
          <w:rFonts w:ascii="Arial" w:hAnsi="Arial" w:cs="Arial"/>
        </w:rPr>
        <w:t>easy to read</w:t>
      </w:r>
      <w:proofErr w:type="gramEnd"/>
      <w:r w:rsidRPr="002B0536">
        <w:rPr>
          <w:rFonts w:ascii="Arial" w:hAnsi="Arial" w:cs="Arial"/>
        </w:rPr>
        <w:t xml:space="preserve"> way. We use pictures to explain some ideas. </w:t>
      </w:r>
    </w:p>
    <w:p w14:paraId="50112505" w14:textId="77777777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We have written some words in </w:t>
      </w:r>
      <w:r w:rsidRPr="002B0536">
        <w:rPr>
          <w:rStyle w:val="Strong"/>
          <w:rFonts w:ascii="Arial" w:hAnsi="Arial" w:cs="Arial"/>
        </w:rPr>
        <w:t>bold</w:t>
      </w:r>
      <w:r w:rsidRPr="002B0536">
        <w:rPr>
          <w:rFonts w:ascii="Arial" w:hAnsi="Arial" w:cs="Arial"/>
        </w:rPr>
        <w:t>.</w:t>
      </w:r>
    </w:p>
    <w:p w14:paraId="3CC60FFA" w14:textId="77777777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means the letters are thicker and darker.</w:t>
      </w:r>
    </w:p>
    <w:p w14:paraId="14105105" w14:textId="77777777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explain what these words mean.</w:t>
      </w:r>
    </w:p>
    <w:p w14:paraId="5100EF47" w14:textId="5AEF58CA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ere is a list of these words on page 1</w:t>
      </w:r>
      <w:r>
        <w:rPr>
          <w:rFonts w:ascii="Arial" w:hAnsi="Arial" w:cs="Arial"/>
        </w:rPr>
        <w:t>1</w:t>
      </w:r>
      <w:r w:rsidRPr="002B0536">
        <w:rPr>
          <w:rFonts w:ascii="Arial" w:hAnsi="Arial" w:cs="Arial"/>
        </w:rPr>
        <w:t xml:space="preserve">. </w:t>
      </w:r>
    </w:p>
    <w:p w14:paraId="0B13C0E6" w14:textId="4AA50CC2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This Easy Read guide is a summary of another </w:t>
      </w:r>
      <w:sdt>
        <w:sdtPr>
          <w:rPr>
            <w:rFonts w:ascii="Arial" w:hAnsi="Arial" w:cs="Arial"/>
          </w:rPr>
          <w:alias w:val="Document type"/>
          <w:tag w:val="document type"/>
          <w:id w:val="812448898"/>
          <w:placeholder>
            <w:docPart w:val="697DDFAC3F7941DFA8A4E8347118AA89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Content>
          <w:r w:rsidRPr="002B0536">
            <w:rPr>
              <w:rFonts w:ascii="Arial" w:hAnsi="Arial" w:cs="Arial"/>
            </w:rPr>
            <w:t>fact sheet</w:t>
          </w:r>
        </w:sdtContent>
      </w:sdt>
      <w:r w:rsidRPr="002B0536">
        <w:rPr>
          <w:rFonts w:ascii="Arial" w:hAnsi="Arial" w:cs="Arial"/>
        </w:rPr>
        <w:t xml:space="preserve">. </w:t>
      </w:r>
    </w:p>
    <w:p w14:paraId="00D1DABB" w14:textId="1E7005A4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You can find the other </w:t>
      </w:r>
      <w:sdt>
        <w:sdtPr>
          <w:rPr>
            <w:rFonts w:ascii="Arial" w:hAnsi="Arial" w:cs="Arial"/>
          </w:rPr>
          <w:alias w:val="Document type"/>
          <w:tag w:val="document type"/>
          <w:id w:val="-1947303207"/>
          <w:placeholder>
            <w:docPart w:val="D12DAD738D6E4114A7735BEF9649CB71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Content>
          <w:r w:rsidRPr="002B0536">
            <w:rPr>
              <w:rFonts w:ascii="Arial" w:hAnsi="Arial" w:cs="Arial"/>
            </w:rPr>
            <w:t>fact sheet</w:t>
          </w:r>
        </w:sdtContent>
      </w:sdt>
      <w:r w:rsidRPr="002B0536">
        <w:rPr>
          <w:rFonts w:ascii="Arial" w:hAnsi="Arial" w:cs="Arial"/>
        </w:rPr>
        <w:t xml:space="preserve"> on our website at </w:t>
      </w:r>
      <w:hyperlink r:id="rId8" w:history="1">
        <w:r w:rsidRPr="002B0536">
          <w:rPr>
            <w:rStyle w:val="Hyperlink"/>
            <w:rFonts w:ascii="Arial" w:hAnsi="Arial" w:cs="Arial"/>
          </w:rPr>
          <w:t>www.ndis.gov.au</w:t>
        </w:r>
      </w:hyperlink>
      <w:r w:rsidRPr="002B0536">
        <w:rPr>
          <w:rFonts w:ascii="Arial" w:hAnsi="Arial" w:cs="Arial"/>
        </w:rPr>
        <w:t xml:space="preserve"> </w:t>
      </w:r>
    </w:p>
    <w:p w14:paraId="3E52FE76" w14:textId="5604D488" w:rsidR="002B0536" w:rsidRPr="002B0536" w:rsidRDefault="002B0536" w:rsidP="002B053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You can ask for help to read this guide. A friend, family member or support person may be able to help you.</w:t>
      </w:r>
    </w:p>
    <w:p w14:paraId="0BC1D707" w14:textId="77777777" w:rsidR="00874DEC" w:rsidRPr="002B0536" w:rsidRDefault="00874DEC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br w:type="page"/>
      </w:r>
    </w:p>
    <w:bookmarkStart w:id="62" w:name="_Toc42086742" w:displacedByCustomXml="next"/>
    <w:bookmarkStart w:id="63" w:name="_Toc42093324" w:displacedByCustomXml="next"/>
    <w:bookmarkStart w:id="64" w:name="_Hlk41661236" w:displacedByCustomXml="next"/>
    <w:bookmarkStart w:id="65" w:name="_Hlk42013068" w:displacedByCustomXml="next"/>
    <w:bookmarkStart w:id="66" w:name="_Toc497142654" w:displacedByCustomXml="next"/>
    <w:bookmarkStart w:id="67" w:name="_Toc497209781" w:displacedByCustomXml="next"/>
    <w:bookmarkStart w:id="68" w:name="_Toc497212949" w:displacedByCustomXml="next"/>
    <w:bookmarkStart w:id="69" w:name="_Toc497215533" w:displacedByCustomXml="next"/>
    <w:bookmarkStart w:id="70" w:name="_Toc497302120" w:displacedByCustomXml="next"/>
    <w:bookmarkStart w:id="71" w:name="_Toc498339417" w:displacedByCustomXml="next"/>
    <w:bookmarkStart w:id="72" w:name="_Toc527635163" w:displacedByCustomXml="next"/>
    <w:bookmarkStart w:id="73" w:name="_Toc527644812" w:displacedByCustomXml="next"/>
    <w:bookmarkStart w:id="74" w:name="_Toc529882155" w:displacedByCustomXml="next"/>
    <w:bookmarkStart w:id="75" w:name="_Toc533076400" w:displacedByCustomXml="next"/>
    <w:bookmarkStart w:id="76" w:name="_Toc533077010" w:displacedByCustomXml="next"/>
    <w:bookmarkStart w:id="77" w:name="_Toc533079088" w:displacedByCustomXml="next"/>
    <w:bookmarkStart w:id="78" w:name="_Toc533084358" w:displacedByCustomXml="next"/>
    <w:bookmarkStart w:id="79" w:name="_Toc5878086" w:displacedByCustomXml="next"/>
    <w:bookmarkStart w:id="80" w:name="_Toc5975101" w:displacedByCustomXml="next"/>
    <w:bookmarkStart w:id="81" w:name="_Toc5979655" w:displacedByCustomXml="next"/>
    <w:bookmarkStart w:id="82" w:name="_Toc6302389" w:displacedByCustomXml="next"/>
    <w:bookmarkStart w:id="83" w:name="_Toc6305502" w:displacedByCustomXml="next"/>
    <w:bookmarkStart w:id="84" w:name="_Toc6306674" w:displacedByCustomXml="next"/>
    <w:bookmarkStart w:id="85" w:name="_Toc6390564" w:displacedByCustomXml="next"/>
    <w:bookmarkStart w:id="86" w:name="_Toc12634015" w:displacedByCustomXml="next"/>
    <w:bookmarkStart w:id="87" w:name="_Toc12636473" w:displacedByCustomXml="next"/>
    <w:bookmarkStart w:id="88" w:name="_Toc41655088" w:displacedByCustomXml="next"/>
    <w:bookmarkStart w:id="89" w:name="_Toc41661250" w:displacedByCustomXml="next"/>
    <w:sdt>
      <w:sdtPr>
        <w:rPr>
          <w:rFonts w:ascii="Arial" w:hAnsi="Arial"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006BDCB8" w14:textId="77777777" w:rsidR="002B0536" w:rsidRDefault="00AE2123" w:rsidP="002B0536">
          <w:pPr>
            <w:pStyle w:val="TOCHeading"/>
            <w:spacing w:before="240" w:after="240"/>
            <w:rPr>
              <w:noProof/>
            </w:rPr>
          </w:pPr>
          <w:r w:rsidRPr="002B0536">
            <w:rPr>
              <w:rFonts w:ascii="Arial" w:hAnsi="Arial" w:cs="Arial"/>
              <w:lang w:val="en-AU"/>
            </w:rPr>
            <w:t xml:space="preserve">What’s in this </w:t>
          </w:r>
          <w:sdt>
            <w:sdtPr>
              <w:rPr>
                <w:rFonts w:ascii="Arial" w:hAnsi="Arial" w:cs="Arial"/>
                <w:lang w:val="en-AU"/>
              </w:rPr>
              <w:alias w:val="Document type"/>
              <w:tag w:val="document type"/>
              <w:id w:val="1804815095"/>
              <w:placeholder>
                <w:docPart w:val="8C3DF8609EE74430961F6F2F66F4790C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guide" w:value="guide"/>
              </w:dropDownList>
            </w:sdtPr>
            <w:sdtEndPr/>
            <w:sdtContent>
              <w:r w:rsidR="00846E13" w:rsidRPr="002B0536">
                <w:rPr>
                  <w:rFonts w:ascii="Arial" w:hAnsi="Arial" w:cs="Arial"/>
                  <w:lang w:val="en-AU"/>
                </w:rPr>
                <w:t>guide</w:t>
              </w:r>
            </w:sdtContent>
          </w:sdt>
          <w:r w:rsidRPr="002B0536">
            <w:rPr>
              <w:rFonts w:ascii="Arial" w:hAnsi="Arial" w:cs="Arial"/>
              <w:lang w:val="en-AU"/>
            </w:rPr>
            <w:t>?</w:t>
          </w:r>
          <w:r w:rsidRPr="002B0536">
            <w:rPr>
              <w:rFonts w:ascii="Arial" w:hAnsi="Arial" w:cs="Arial"/>
              <w:lang w:val="en-AU"/>
            </w:rPr>
            <w:fldChar w:fldCharType="begin"/>
          </w:r>
          <w:r w:rsidRPr="002B0536">
            <w:rPr>
              <w:rFonts w:ascii="Arial" w:hAnsi="Arial" w:cs="Arial"/>
              <w:lang w:val="en-AU"/>
            </w:rPr>
            <w:instrText xml:space="preserve"> TOC \h \z \t "Heading 2,1,Heading 2 Numbered,1" </w:instrText>
          </w:r>
          <w:r w:rsidRPr="002B0536">
            <w:rPr>
              <w:rFonts w:ascii="Arial" w:hAnsi="Arial" w:cs="Arial"/>
              <w:lang w:val="en-AU"/>
            </w:rPr>
            <w:fldChar w:fldCharType="separate"/>
          </w:r>
        </w:p>
        <w:p w14:paraId="44FF2BCD" w14:textId="35B98B51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2" w:history="1">
            <w:r w:rsidRPr="00D736EA">
              <w:rPr>
                <w:rStyle w:val="Hyperlink"/>
                <w:rFonts w:ascii="Arial" w:hAnsi="Arial" w:cs="Arial"/>
              </w:rPr>
              <w:t>Protecting the ND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C4030B8" w14:textId="31805A4C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3" w:history="1">
            <w:r w:rsidRPr="00D736EA">
              <w:rPr>
                <w:rStyle w:val="Hyperlink"/>
                <w:rFonts w:ascii="Arial" w:hAnsi="Arial" w:cs="Arial"/>
              </w:rPr>
              <w:t>What is non-complianc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599A83C" w14:textId="500E1056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4" w:history="1">
            <w:r w:rsidRPr="00D736EA">
              <w:rPr>
                <w:rStyle w:val="Hyperlink"/>
                <w:rFonts w:ascii="Arial" w:hAnsi="Arial" w:cs="Arial"/>
              </w:rPr>
              <w:t>Types</w:t>
            </w:r>
            <w:r w:rsidRPr="00D736EA">
              <w:rPr>
                <w:rStyle w:val="Hyperlink"/>
                <w:rFonts w:ascii="Arial" w:hAnsi="Arial" w:cs="Arial"/>
                <w:lang w:val="en-US"/>
              </w:rPr>
              <w:t xml:space="preserve"> of </w:t>
            </w:r>
            <w:r w:rsidRPr="00D736EA">
              <w:rPr>
                <w:rStyle w:val="Hyperlink"/>
                <w:rFonts w:ascii="Arial" w:hAnsi="Arial" w:cs="Arial"/>
              </w:rPr>
              <w:t>non-complia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2D7D1C6" w14:textId="62A015D2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5" w:history="1">
            <w:r w:rsidRPr="00D736EA">
              <w:rPr>
                <w:rStyle w:val="Hyperlink"/>
                <w:rFonts w:ascii="Arial" w:hAnsi="Arial" w:cs="Arial"/>
              </w:rPr>
              <w:t>How do we deal with non-complianc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C9779CF" w14:textId="752A6E5B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6" w:history="1">
            <w:r w:rsidRPr="00D736EA">
              <w:rPr>
                <w:rStyle w:val="Hyperlink"/>
                <w:rFonts w:ascii="Arial" w:hAnsi="Arial" w:cs="Arial"/>
                <w:spacing w:val="-4"/>
              </w:rPr>
              <w:t>What if someone uses funding in the wrong way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A28F516" w14:textId="62C3065E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7" w:history="1">
            <w:r w:rsidRPr="00D736EA">
              <w:rPr>
                <w:rStyle w:val="Hyperlink"/>
                <w:rFonts w:ascii="Arial" w:hAnsi="Arial" w:cs="Arial"/>
              </w:rPr>
              <w:t>Where can you get help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04EFC45" w14:textId="6FC779EC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8" w:history="1">
            <w:r w:rsidRPr="00D736EA">
              <w:rPr>
                <w:rStyle w:val="Hyperlink"/>
                <w:rFonts w:ascii="Arial" w:hAnsi="Arial" w:cs="Arial"/>
              </w:rPr>
              <w:t>More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5130D482" w14:textId="56215D3D" w:rsidR="002B0536" w:rsidRDefault="002B0536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87456869" w:history="1">
            <w:r w:rsidRPr="00D736EA">
              <w:rPr>
                <w:rStyle w:val="Hyperlink"/>
                <w:rFonts w:ascii="Arial" w:hAnsi="Arial" w:cs="Arial"/>
              </w:rPr>
              <w:t>Word l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4568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4D4BB79E" w14:textId="40642577" w:rsidR="00E05DD1" w:rsidRPr="002B0536" w:rsidRDefault="00AE2123" w:rsidP="002B0536">
          <w:pPr>
            <w:pStyle w:val="TOC1"/>
            <w:spacing w:before="240" w:after="240"/>
            <w:rPr>
              <w:rFonts w:ascii="Arial" w:hAnsi="Arial" w:cs="Arial"/>
            </w:rPr>
          </w:pPr>
          <w:r w:rsidRPr="002B0536">
            <w:rPr>
              <w:rFonts w:ascii="Arial" w:hAnsi="Arial" w:cs="Arial"/>
            </w:rPr>
            <w:fldChar w:fldCharType="end"/>
          </w:r>
        </w:p>
      </w:sdtContent>
    </w:sdt>
    <w:p w14:paraId="6CCFF832" w14:textId="75C160DE" w:rsidR="00D01D6C" w:rsidRPr="002B0536" w:rsidRDefault="00E05DD1" w:rsidP="002B0536">
      <w:pPr>
        <w:pStyle w:val="Heading2"/>
        <w:spacing w:before="240" w:after="240"/>
        <w:rPr>
          <w:rFonts w:ascii="Arial" w:hAnsi="Arial" w:cs="Arial"/>
          <w:lang w:val="en-AU"/>
        </w:rPr>
      </w:pPr>
      <w:r w:rsidRPr="002B0536">
        <w:rPr>
          <w:rFonts w:ascii="Arial" w:hAnsi="Arial" w:cs="Arial"/>
          <w:lang w:val="en-AU"/>
        </w:rPr>
        <w:br w:type="page"/>
      </w:r>
      <w:bookmarkStart w:id="90" w:name="_Toc43391446"/>
      <w:bookmarkStart w:id="91" w:name="_Toc43391495"/>
      <w:bookmarkStart w:id="92" w:name="_Toc6390577"/>
      <w:bookmarkStart w:id="93" w:name="_Toc12634028"/>
      <w:bookmarkStart w:id="94" w:name="_Toc87456863"/>
      <w:bookmarkEnd w:id="1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r w:rsidR="00AC75FD" w:rsidRPr="002B0536">
        <w:rPr>
          <w:rFonts w:ascii="Arial" w:hAnsi="Arial" w:cs="Arial"/>
          <w:lang w:val="en-AU"/>
        </w:rPr>
        <w:lastRenderedPageBreak/>
        <w:t xml:space="preserve">What </w:t>
      </w:r>
      <w:r w:rsidR="00672AB7" w:rsidRPr="002B0536">
        <w:rPr>
          <w:rFonts w:ascii="Arial" w:hAnsi="Arial" w:cs="Arial"/>
          <w:lang w:val="en-AU"/>
        </w:rPr>
        <w:t xml:space="preserve">is </w:t>
      </w:r>
      <w:bookmarkEnd w:id="90"/>
      <w:bookmarkEnd w:id="91"/>
      <w:r w:rsidR="0082689C" w:rsidRPr="002B0536">
        <w:rPr>
          <w:rFonts w:ascii="Arial" w:hAnsi="Arial" w:cs="Arial"/>
          <w:lang w:val="en-AU"/>
        </w:rPr>
        <w:t>non-compliance</w:t>
      </w:r>
      <w:r w:rsidR="00AB29F2" w:rsidRPr="002B0536">
        <w:rPr>
          <w:rFonts w:ascii="Arial" w:hAnsi="Arial" w:cs="Arial"/>
          <w:lang w:val="en-AU"/>
        </w:rPr>
        <w:t>?</w:t>
      </w:r>
      <w:bookmarkEnd w:id="94"/>
    </w:p>
    <w:p w14:paraId="08C32A14" w14:textId="125A45D8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If you do the wrong thing, we call it </w:t>
      </w:r>
      <w:r w:rsidRPr="002B0536">
        <w:rPr>
          <w:rStyle w:val="Strong"/>
          <w:rFonts w:ascii="Arial" w:eastAsiaTheme="minorHAnsi" w:hAnsi="Arial" w:cs="Arial"/>
        </w:rPr>
        <w:t>non-compliance</w:t>
      </w:r>
      <w:r w:rsidRPr="002B0536">
        <w:rPr>
          <w:rFonts w:ascii="Arial" w:hAnsi="Arial" w:cs="Arial"/>
        </w:rPr>
        <w:t>.</w:t>
      </w:r>
    </w:p>
    <w:p w14:paraId="1438CFA9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includes if you do the wrong thing:</w:t>
      </w:r>
    </w:p>
    <w:p w14:paraId="6080A3F9" w14:textId="77777777" w:rsidR="002B0536" w:rsidRPr="002B0536" w:rsidRDefault="002B0536" w:rsidP="002B0536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on purpose</w:t>
      </w:r>
    </w:p>
    <w:p w14:paraId="4C59CA73" w14:textId="77777777" w:rsidR="002B0536" w:rsidRPr="002B0536" w:rsidRDefault="002B0536" w:rsidP="002B0536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by accident.</w:t>
      </w:r>
    </w:p>
    <w:p w14:paraId="5E420089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know that not all non-compliance is on purpose.</w:t>
      </w:r>
    </w:p>
    <w:p w14:paraId="288D578D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know people:</w:t>
      </w:r>
    </w:p>
    <w:p w14:paraId="1665A8F5" w14:textId="77777777" w:rsidR="002B0536" w:rsidRPr="002B0536" w:rsidRDefault="002B0536" w:rsidP="002B0536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try to do the right thing</w:t>
      </w:r>
    </w:p>
    <w:p w14:paraId="50EBF936" w14:textId="77777777" w:rsidR="002B0536" w:rsidRPr="002B0536" w:rsidRDefault="002B0536" w:rsidP="002B0536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sometimes make mistakes.</w:t>
      </w:r>
    </w:p>
    <w:p w14:paraId="15929D0E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includes:</w:t>
      </w:r>
    </w:p>
    <w:p w14:paraId="77209552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 xml:space="preserve">participants </w:t>
      </w:r>
      <w:r w:rsidRPr="002B0536">
        <w:rPr>
          <w:rFonts w:ascii="Arial" w:hAnsi="Arial" w:cs="Arial"/>
        </w:rPr>
        <w:t>– people with disability who take part in the NDIS</w:t>
      </w:r>
    </w:p>
    <w:p w14:paraId="744D3559" w14:textId="2C361A2E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 xml:space="preserve">nominees </w:t>
      </w:r>
      <w:r w:rsidRPr="002B0536">
        <w:rPr>
          <w:rFonts w:ascii="Arial" w:hAnsi="Arial" w:cs="Arial"/>
        </w:rPr>
        <w:t>– people participants choose to help them make decisions</w:t>
      </w:r>
    </w:p>
    <w:p w14:paraId="35B53148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>service providers</w:t>
      </w:r>
      <w:r w:rsidRPr="002B0536">
        <w:rPr>
          <w:rFonts w:ascii="Arial" w:hAnsi="Arial" w:cs="Arial"/>
        </w:rPr>
        <w:t xml:space="preserve"> – people who support people with disability, such as an organisation or individual.</w:t>
      </w:r>
    </w:p>
    <w:p w14:paraId="74185C0E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If you make a mistake, we will work with you to fix it first.</w:t>
      </w:r>
    </w:p>
    <w:p w14:paraId="74EEA9C6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want to help people learn how to do the right thing before something becomes non-compliance.</w:t>
      </w:r>
    </w:p>
    <w:p w14:paraId="69A3A744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includes:</w:t>
      </w:r>
    </w:p>
    <w:p w14:paraId="3B9194FD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helping people understand mistakes they might make</w:t>
      </w:r>
    </w:p>
    <w:p w14:paraId="31D59A25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giving people information to help them do the right thing.</w:t>
      </w:r>
    </w:p>
    <w:p w14:paraId="25F42097" w14:textId="77777777" w:rsidR="00B96C35" w:rsidRPr="002B0536" w:rsidRDefault="00B96C35" w:rsidP="002B053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2B0536">
        <w:rPr>
          <w:rFonts w:ascii="Arial" w:hAnsi="Arial" w:cs="Arial"/>
        </w:rPr>
        <w:br w:type="page"/>
      </w:r>
    </w:p>
    <w:p w14:paraId="061950F1" w14:textId="256EDF05" w:rsidR="004B4921" w:rsidRPr="002B0536" w:rsidRDefault="00934417" w:rsidP="002B0536">
      <w:pPr>
        <w:pStyle w:val="Heading2"/>
        <w:spacing w:before="240" w:after="240"/>
        <w:rPr>
          <w:rFonts w:ascii="Arial" w:hAnsi="Arial" w:cs="Arial"/>
        </w:rPr>
      </w:pPr>
      <w:bookmarkStart w:id="95" w:name="_Toc87456864"/>
      <w:r w:rsidRPr="002B0536">
        <w:rPr>
          <w:rFonts w:ascii="Arial" w:hAnsi="Arial" w:cs="Arial"/>
          <w:lang w:val="en-AU"/>
        </w:rPr>
        <w:t>T</w:t>
      </w:r>
      <w:r w:rsidR="00874DEC" w:rsidRPr="002B0536">
        <w:rPr>
          <w:rFonts w:ascii="Arial" w:hAnsi="Arial" w:cs="Arial"/>
          <w:lang w:val="en-AU"/>
        </w:rPr>
        <w:t>ypes</w:t>
      </w:r>
      <w:r w:rsidR="00B9577D" w:rsidRPr="002B0536">
        <w:rPr>
          <w:rFonts w:ascii="Arial" w:hAnsi="Arial" w:cs="Arial"/>
          <w:lang w:val="en-US"/>
        </w:rPr>
        <w:t xml:space="preserve"> of </w:t>
      </w:r>
      <w:r w:rsidR="004B4921" w:rsidRPr="002B0536">
        <w:rPr>
          <w:rFonts w:ascii="Arial" w:hAnsi="Arial" w:cs="Arial"/>
        </w:rPr>
        <w:t>non-compliance</w:t>
      </w:r>
      <w:bookmarkEnd w:id="95"/>
    </w:p>
    <w:p w14:paraId="2B5FD12A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ere are 6 types of non-compliance.</w:t>
      </w:r>
    </w:p>
    <w:p w14:paraId="00D1F45D" w14:textId="77777777" w:rsidR="002B0536" w:rsidRPr="002B0536" w:rsidRDefault="002B0536" w:rsidP="002B0536">
      <w:pPr>
        <w:spacing w:before="60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1. When someone: </w:t>
      </w:r>
    </w:p>
    <w:p w14:paraId="11985128" w14:textId="77777777" w:rsidR="002B0536" w:rsidRPr="002B0536" w:rsidRDefault="002B0536" w:rsidP="002B053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makes a mistake</w:t>
      </w:r>
    </w:p>
    <w:p w14:paraId="1B6E15F2" w14:textId="77777777" w:rsidR="002B0536" w:rsidRPr="002B0536" w:rsidRDefault="002B0536" w:rsidP="002B053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asn’t trying to get something for themselves.</w:t>
      </w:r>
    </w:p>
    <w:p w14:paraId="3B1E8ED3" w14:textId="77777777" w:rsidR="002B0536" w:rsidRPr="002B0536" w:rsidRDefault="002B0536" w:rsidP="002B0536">
      <w:pPr>
        <w:spacing w:before="60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2. When someone uses </w:t>
      </w:r>
      <w:r w:rsidRPr="002B0536">
        <w:rPr>
          <w:rStyle w:val="Strong"/>
          <w:rFonts w:ascii="Arial" w:hAnsi="Arial" w:cs="Arial"/>
        </w:rPr>
        <w:t>funding</w:t>
      </w:r>
      <w:r w:rsidRPr="002B0536">
        <w:rPr>
          <w:rFonts w:ascii="Arial" w:hAnsi="Arial" w:cs="Arial"/>
        </w:rPr>
        <w:t xml:space="preserve"> in the wrong way.</w:t>
      </w:r>
    </w:p>
    <w:p w14:paraId="7D3048DE" w14:textId="77777777" w:rsidR="002B0536" w:rsidRPr="002B0536" w:rsidRDefault="002B0536" w:rsidP="002B0536">
      <w:pPr>
        <w:spacing w:before="240" w:after="240"/>
        <w:ind w:left="322"/>
        <w:rPr>
          <w:rFonts w:ascii="Arial" w:hAnsi="Arial" w:cs="Arial"/>
        </w:rPr>
      </w:pPr>
      <w:r w:rsidRPr="002B0536">
        <w:rPr>
          <w:rFonts w:ascii="Arial" w:hAnsi="Arial" w:cs="Arial"/>
        </w:rPr>
        <w:t>Funding is the money in your plan that pays for supports and services.</w:t>
      </w:r>
    </w:p>
    <w:p w14:paraId="01ABD2F1" w14:textId="77777777" w:rsidR="002B0536" w:rsidRPr="002B0536" w:rsidRDefault="002B0536" w:rsidP="002B0536">
      <w:pPr>
        <w:spacing w:before="60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3. When there is a </w:t>
      </w:r>
      <w:r w:rsidRPr="002B0536">
        <w:rPr>
          <w:rStyle w:val="Strong"/>
          <w:rFonts w:ascii="Arial" w:hAnsi="Arial" w:cs="Arial"/>
        </w:rPr>
        <w:t>conflict of interest</w:t>
      </w:r>
      <w:r w:rsidRPr="002B0536">
        <w:rPr>
          <w:rFonts w:ascii="Arial" w:hAnsi="Arial" w:cs="Arial"/>
        </w:rPr>
        <w:t>.</w:t>
      </w:r>
    </w:p>
    <w:p w14:paraId="37C826A4" w14:textId="77777777" w:rsidR="002B0536" w:rsidRPr="002B0536" w:rsidRDefault="002B0536" w:rsidP="002B0536">
      <w:pPr>
        <w:spacing w:before="240" w:after="240"/>
        <w:ind w:left="322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A conflict of interest is when someone can affect a </w:t>
      </w:r>
      <w:proofErr w:type="gramStart"/>
      <w:r w:rsidRPr="002B0536">
        <w:rPr>
          <w:rFonts w:ascii="Arial" w:hAnsi="Arial" w:cs="Arial"/>
        </w:rPr>
        <w:t>decision</w:t>
      </w:r>
      <w:proofErr w:type="gramEnd"/>
      <w:r w:rsidRPr="002B0536">
        <w:rPr>
          <w:rFonts w:ascii="Arial" w:hAnsi="Arial" w:cs="Arial"/>
        </w:rPr>
        <w:t xml:space="preserve"> so the result is better for them.</w:t>
      </w:r>
    </w:p>
    <w:p w14:paraId="147F392D" w14:textId="77777777" w:rsidR="002B0536" w:rsidRPr="002B0536" w:rsidRDefault="002B0536" w:rsidP="002B0536">
      <w:pPr>
        <w:spacing w:before="240" w:after="240"/>
        <w:ind w:left="322"/>
        <w:rPr>
          <w:rFonts w:ascii="Arial" w:hAnsi="Arial" w:cs="Arial"/>
        </w:rPr>
      </w:pPr>
      <w:r w:rsidRPr="002B0536">
        <w:rPr>
          <w:rFonts w:ascii="Arial" w:hAnsi="Arial" w:cs="Arial"/>
        </w:rPr>
        <w:t>This makes the decision unfair.</w:t>
      </w:r>
    </w:p>
    <w:p w14:paraId="5F9F4276" w14:textId="77777777" w:rsidR="002B0536" w:rsidRPr="002B0536" w:rsidRDefault="002B0536" w:rsidP="002B0536">
      <w:pPr>
        <w:spacing w:before="600" w:after="240"/>
        <w:ind w:left="314" w:hanging="314"/>
        <w:rPr>
          <w:rFonts w:ascii="Arial" w:hAnsi="Arial" w:cs="Arial"/>
        </w:rPr>
      </w:pPr>
      <w:r w:rsidRPr="002B0536">
        <w:rPr>
          <w:rFonts w:ascii="Arial" w:hAnsi="Arial" w:cs="Arial"/>
        </w:rPr>
        <w:t>4. When someone does something that isn’t against the law, but they know it’s the wrong thing to do.</w:t>
      </w:r>
    </w:p>
    <w:p w14:paraId="65AC8EF9" w14:textId="77777777" w:rsidR="002B0536" w:rsidRPr="002B0536" w:rsidRDefault="002B0536" w:rsidP="002B0536">
      <w:pPr>
        <w:spacing w:before="60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5. When someone commits </w:t>
      </w:r>
      <w:r w:rsidRPr="002B0536">
        <w:rPr>
          <w:rStyle w:val="Strong"/>
          <w:rFonts w:ascii="Arial" w:hAnsi="Arial" w:cs="Arial"/>
        </w:rPr>
        <w:t>fraud</w:t>
      </w:r>
      <w:r w:rsidRPr="002B0536">
        <w:rPr>
          <w:rFonts w:ascii="Arial" w:hAnsi="Arial" w:cs="Arial"/>
        </w:rPr>
        <w:t>.</w:t>
      </w:r>
    </w:p>
    <w:p w14:paraId="1BEFDD7D" w14:textId="77777777" w:rsidR="002B0536" w:rsidRPr="002B0536" w:rsidRDefault="002B0536" w:rsidP="002B0536">
      <w:pPr>
        <w:spacing w:before="240" w:after="240"/>
        <w:ind w:left="322"/>
        <w:rPr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>Fraud</w:t>
      </w:r>
      <w:r w:rsidRPr="002B0536">
        <w:rPr>
          <w:rFonts w:ascii="Arial" w:hAnsi="Arial" w:cs="Arial"/>
        </w:rPr>
        <w:t xml:space="preserve"> is something you plan to do that is not honest.</w:t>
      </w:r>
    </w:p>
    <w:p w14:paraId="09B30266" w14:textId="77777777" w:rsidR="002B0536" w:rsidRPr="002B0536" w:rsidRDefault="002B0536" w:rsidP="002B0536">
      <w:pPr>
        <w:spacing w:before="240" w:after="240"/>
        <w:ind w:left="322"/>
        <w:rPr>
          <w:rFonts w:ascii="Arial" w:hAnsi="Arial" w:cs="Arial"/>
        </w:rPr>
      </w:pPr>
      <w:r w:rsidRPr="002B0536">
        <w:rPr>
          <w:rFonts w:ascii="Arial" w:hAnsi="Arial" w:cs="Arial"/>
        </w:rPr>
        <w:t>Fraud is a crime.</w:t>
      </w:r>
    </w:p>
    <w:p w14:paraId="63F02479" w14:textId="77777777" w:rsidR="002B0536" w:rsidRDefault="002B0536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E3EE226" w14:textId="5D7B72CE" w:rsidR="002B0536" w:rsidRPr="002B0536" w:rsidRDefault="002B0536" w:rsidP="002B0536">
      <w:pPr>
        <w:spacing w:before="240" w:after="240"/>
        <w:ind w:left="323"/>
        <w:rPr>
          <w:rFonts w:ascii="Arial" w:hAnsi="Arial" w:cs="Arial"/>
        </w:rPr>
      </w:pPr>
      <w:r w:rsidRPr="002B0536">
        <w:rPr>
          <w:rFonts w:ascii="Arial" w:hAnsi="Arial" w:cs="Arial"/>
        </w:rPr>
        <w:t>People commit fraud to get something for:</w:t>
      </w:r>
    </w:p>
    <w:p w14:paraId="2D76AC17" w14:textId="77777777" w:rsidR="002B0536" w:rsidRPr="002B0536" w:rsidRDefault="002B0536" w:rsidP="002B0536">
      <w:pPr>
        <w:pStyle w:val="ListParagraph"/>
        <w:numPr>
          <w:ilvl w:val="0"/>
          <w:numId w:val="14"/>
        </w:numPr>
        <w:ind w:left="890"/>
        <w:rPr>
          <w:rFonts w:ascii="Arial" w:hAnsi="Arial" w:cs="Arial"/>
        </w:rPr>
      </w:pPr>
      <w:r w:rsidRPr="002B0536">
        <w:rPr>
          <w:rFonts w:ascii="Arial" w:hAnsi="Arial" w:cs="Arial"/>
        </w:rPr>
        <w:t>themselves</w:t>
      </w:r>
    </w:p>
    <w:p w14:paraId="3CB4B17E" w14:textId="77777777" w:rsidR="002B0536" w:rsidRPr="002B0536" w:rsidRDefault="002B0536" w:rsidP="002B0536">
      <w:pPr>
        <w:pStyle w:val="ListParagraph"/>
        <w:numPr>
          <w:ilvl w:val="0"/>
          <w:numId w:val="14"/>
        </w:numPr>
        <w:ind w:left="890"/>
        <w:rPr>
          <w:rFonts w:ascii="Arial" w:hAnsi="Arial" w:cs="Arial"/>
        </w:rPr>
      </w:pPr>
      <w:r w:rsidRPr="002B0536">
        <w:rPr>
          <w:rFonts w:ascii="Arial" w:hAnsi="Arial" w:cs="Arial"/>
        </w:rPr>
        <w:t>other people.</w:t>
      </w:r>
    </w:p>
    <w:p w14:paraId="49895143" w14:textId="77777777" w:rsidR="002B0536" w:rsidRPr="002B0536" w:rsidRDefault="002B0536" w:rsidP="002B0536">
      <w:pPr>
        <w:spacing w:before="240" w:after="240"/>
        <w:ind w:left="312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It is not fraud if you: </w:t>
      </w:r>
    </w:p>
    <w:p w14:paraId="33FF474A" w14:textId="77777777" w:rsidR="002B0536" w:rsidRPr="002B0536" w:rsidRDefault="002B0536" w:rsidP="002B0536">
      <w:pPr>
        <w:pStyle w:val="ListParagraph"/>
        <w:numPr>
          <w:ilvl w:val="0"/>
          <w:numId w:val="15"/>
        </w:numPr>
        <w:ind w:left="879"/>
        <w:rPr>
          <w:rFonts w:ascii="Arial" w:hAnsi="Arial" w:cs="Arial"/>
        </w:rPr>
      </w:pPr>
      <w:r w:rsidRPr="002B0536">
        <w:rPr>
          <w:rFonts w:ascii="Arial" w:hAnsi="Arial" w:cs="Arial"/>
        </w:rPr>
        <w:t>are careless</w:t>
      </w:r>
    </w:p>
    <w:p w14:paraId="635EB474" w14:textId="77777777" w:rsidR="002B0536" w:rsidRPr="002B0536" w:rsidRDefault="002B0536" w:rsidP="002B0536">
      <w:pPr>
        <w:pStyle w:val="ListParagraph"/>
        <w:numPr>
          <w:ilvl w:val="0"/>
          <w:numId w:val="15"/>
        </w:numPr>
        <w:ind w:left="879"/>
        <w:rPr>
          <w:rFonts w:ascii="Arial" w:hAnsi="Arial" w:cs="Arial"/>
        </w:rPr>
      </w:pPr>
      <w:r w:rsidRPr="002B0536">
        <w:rPr>
          <w:rFonts w:ascii="Arial" w:hAnsi="Arial" w:cs="Arial"/>
        </w:rPr>
        <w:t>make a mistake.</w:t>
      </w:r>
    </w:p>
    <w:p w14:paraId="2F2666BC" w14:textId="77777777" w:rsidR="002B0536" w:rsidRPr="002B0536" w:rsidRDefault="002B0536" w:rsidP="002B0536">
      <w:pPr>
        <w:spacing w:before="60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6. When someone is </w:t>
      </w:r>
      <w:r w:rsidRPr="002B0536">
        <w:rPr>
          <w:rStyle w:val="Strong"/>
          <w:rFonts w:ascii="Arial" w:hAnsi="Arial" w:cs="Arial"/>
        </w:rPr>
        <w:t>corrupt</w:t>
      </w:r>
      <w:r w:rsidRPr="002B0536">
        <w:rPr>
          <w:rFonts w:ascii="Arial" w:hAnsi="Arial" w:cs="Arial"/>
        </w:rPr>
        <w:t>.</w:t>
      </w:r>
    </w:p>
    <w:p w14:paraId="6F400A8B" w14:textId="58C6CB8B" w:rsidR="002B0536" w:rsidRPr="002B0536" w:rsidRDefault="002B0536" w:rsidP="002B0536">
      <w:pPr>
        <w:spacing w:before="240" w:after="240"/>
        <w:ind w:left="314"/>
        <w:rPr>
          <w:rFonts w:ascii="Arial" w:hAnsi="Arial" w:cs="Arial"/>
        </w:rPr>
      </w:pPr>
      <w:r w:rsidRPr="002B0536">
        <w:rPr>
          <w:rFonts w:ascii="Arial" w:hAnsi="Arial" w:cs="Arial"/>
        </w:rPr>
        <w:t>When someone is corrupt, they act like a good person but do the wrong</w:t>
      </w:r>
      <w:r>
        <w:rPr>
          <w:rFonts w:ascii="Arial" w:hAnsi="Arial" w:cs="Arial"/>
        </w:rPr>
        <w:t> </w:t>
      </w:r>
      <w:r w:rsidRPr="002B0536">
        <w:rPr>
          <w:rFonts w:ascii="Arial" w:hAnsi="Arial" w:cs="Arial"/>
        </w:rPr>
        <w:t>thing.</w:t>
      </w:r>
    </w:p>
    <w:p w14:paraId="0DAB4DDD" w14:textId="77777777" w:rsidR="00874DEC" w:rsidRPr="002B0536" w:rsidRDefault="00874DEC" w:rsidP="002B053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2B0536">
        <w:rPr>
          <w:rFonts w:ascii="Arial" w:hAnsi="Arial" w:cs="Arial"/>
        </w:rPr>
        <w:br w:type="page"/>
      </w:r>
    </w:p>
    <w:p w14:paraId="64B875C2" w14:textId="45A2B29F" w:rsidR="00B9577D" w:rsidRPr="002B0536" w:rsidRDefault="00B9577D" w:rsidP="002B0536">
      <w:pPr>
        <w:pStyle w:val="Heading2"/>
        <w:spacing w:before="240" w:after="240"/>
        <w:rPr>
          <w:rFonts w:ascii="Arial" w:hAnsi="Arial" w:cs="Arial"/>
        </w:rPr>
      </w:pPr>
      <w:bookmarkStart w:id="96" w:name="_Toc87456865"/>
      <w:r w:rsidRPr="002B0536">
        <w:rPr>
          <w:rFonts w:ascii="Arial" w:hAnsi="Arial" w:cs="Arial"/>
        </w:rPr>
        <w:t>How do we deal with non-compliance?</w:t>
      </w:r>
      <w:bookmarkEnd w:id="96"/>
    </w:p>
    <w:p w14:paraId="66DBD466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hen we deal with non-compliance, first we think about:</w:t>
      </w:r>
    </w:p>
    <w:p w14:paraId="1A702A58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hat the person did</w:t>
      </w:r>
    </w:p>
    <w:p w14:paraId="5C152AEA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hy they did it.</w:t>
      </w:r>
    </w:p>
    <w:p w14:paraId="5B364F66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hen people want to do the right thing, we will make it easier for them.</w:t>
      </w:r>
    </w:p>
    <w:p w14:paraId="4AC628B4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includes:</w:t>
      </w:r>
    </w:p>
    <w:p w14:paraId="2F146BB7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offering support</w:t>
      </w:r>
    </w:p>
    <w:p w14:paraId="3D751BA7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giving them information </w:t>
      </w:r>
    </w:p>
    <w:p w14:paraId="50B2BD25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guiding them.</w:t>
      </w:r>
    </w:p>
    <w:p w14:paraId="7FC09C0B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Most of the work we do is teaching people how to do the right thing.</w:t>
      </w:r>
    </w:p>
    <w:p w14:paraId="7E6EE2EE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hen people decide to do the wrong thing, we will do more.</w:t>
      </w:r>
    </w:p>
    <w:p w14:paraId="74BD224B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might include:</w:t>
      </w:r>
    </w:p>
    <w:p w14:paraId="32550264" w14:textId="77777777" w:rsidR="002B0536" w:rsidRPr="002B0536" w:rsidRDefault="002B0536" w:rsidP="002B0536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helping them fix their behaviour</w:t>
      </w:r>
    </w:p>
    <w:p w14:paraId="592FCA2F" w14:textId="77777777" w:rsidR="002B0536" w:rsidRPr="002B0536" w:rsidRDefault="002B0536" w:rsidP="002B0536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making them pay back money.</w:t>
      </w:r>
    </w:p>
    <w:p w14:paraId="69EC478D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Or we might need to take them to court.</w:t>
      </w:r>
    </w:p>
    <w:p w14:paraId="008002FC" w14:textId="77777777" w:rsidR="00B9577D" w:rsidRPr="002B0536" w:rsidRDefault="00B9577D" w:rsidP="002B053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2B0536">
        <w:rPr>
          <w:rFonts w:ascii="Arial" w:hAnsi="Arial" w:cs="Arial"/>
        </w:rPr>
        <w:br w:type="page"/>
      </w:r>
    </w:p>
    <w:p w14:paraId="375BDB33" w14:textId="77777777" w:rsidR="002B0536" w:rsidRPr="002B0536" w:rsidRDefault="002B0536" w:rsidP="002B0536">
      <w:pPr>
        <w:pStyle w:val="Heading2"/>
        <w:spacing w:before="240" w:after="240"/>
        <w:rPr>
          <w:rFonts w:ascii="Arial" w:hAnsi="Arial" w:cs="Arial"/>
          <w:spacing w:val="-4"/>
          <w:lang w:val="en-AU"/>
        </w:rPr>
      </w:pPr>
      <w:bookmarkStart w:id="97" w:name="_Toc43391452"/>
      <w:bookmarkStart w:id="98" w:name="_Toc43391515"/>
      <w:bookmarkStart w:id="99" w:name="_Toc86852777"/>
      <w:bookmarkStart w:id="100" w:name="_Toc87452025"/>
      <w:bookmarkStart w:id="101" w:name="_Toc87452024"/>
      <w:bookmarkStart w:id="102" w:name="_Hlk86928061"/>
      <w:bookmarkStart w:id="103" w:name="_Toc87456866"/>
      <w:r w:rsidRPr="002B0536">
        <w:rPr>
          <w:rFonts w:ascii="Arial" w:hAnsi="Arial" w:cs="Arial"/>
          <w:spacing w:val="-4"/>
          <w:lang w:val="en-AU"/>
        </w:rPr>
        <w:t>What if someone uses funding in the wrong way?</w:t>
      </w:r>
      <w:bookmarkEnd w:id="101"/>
      <w:bookmarkEnd w:id="103"/>
    </w:p>
    <w:p w14:paraId="59F4F457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You should tell the NDIS Fraud Reporting and Scams Helpline if you think someone uses NDIS funding in the wrong way.</w:t>
      </w:r>
    </w:p>
    <w:p w14:paraId="254E8C04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might ask you:</w:t>
      </w:r>
    </w:p>
    <w:p w14:paraId="515E4A32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ho is doing the wrong thing, such as a service provider or a </w:t>
      </w:r>
      <w:proofErr w:type="gramStart"/>
      <w:r w:rsidRPr="002B0536">
        <w:rPr>
          <w:rFonts w:ascii="Arial" w:hAnsi="Arial" w:cs="Arial"/>
        </w:rPr>
        <w:t>participant</w:t>
      </w:r>
      <w:proofErr w:type="gramEnd"/>
    </w:p>
    <w:p w14:paraId="29514AB7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hen it happened and for how long</w:t>
      </w:r>
    </w:p>
    <w:p w14:paraId="2EAC0D32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hat happened</w:t>
      </w:r>
    </w:p>
    <w:p w14:paraId="19831248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here it happened.</w:t>
      </w:r>
    </w:p>
    <w:p w14:paraId="546102D6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might also ask you:</w:t>
      </w:r>
    </w:p>
    <w:p w14:paraId="28B6ABCD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hy you think they did the wrong thing</w:t>
      </w:r>
    </w:p>
    <w:p w14:paraId="02E9AC12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how you found out</w:t>
      </w:r>
    </w:p>
    <w:p w14:paraId="597AE4C9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who else you have </w:t>
      </w:r>
      <w:proofErr w:type="gramStart"/>
      <w:r w:rsidRPr="002B0536">
        <w:rPr>
          <w:rFonts w:ascii="Arial" w:hAnsi="Arial" w:cs="Arial"/>
        </w:rPr>
        <w:t>told.</w:t>
      </w:r>
      <w:proofErr w:type="gramEnd"/>
    </w:p>
    <w:p w14:paraId="5AA7E057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You should try to have this information before you tell us.</w:t>
      </w:r>
    </w:p>
    <w:p w14:paraId="75565AF8" w14:textId="77777777" w:rsidR="002B0536" w:rsidRPr="002B0536" w:rsidRDefault="002B0536" w:rsidP="002B0536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2B0536">
        <w:rPr>
          <w:rFonts w:ascii="Arial" w:hAnsi="Arial" w:cs="Arial"/>
        </w:rPr>
        <w:br w:type="page"/>
      </w:r>
    </w:p>
    <w:p w14:paraId="0CECD57B" w14:textId="77777777" w:rsidR="002B0536" w:rsidRPr="002B0536" w:rsidRDefault="002B0536" w:rsidP="002B0536">
      <w:pPr>
        <w:pStyle w:val="Heading3"/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hat happens after you tell us</w:t>
      </w:r>
    </w:p>
    <w:p w14:paraId="74C68D0C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After you tell us, we will </w:t>
      </w:r>
      <w:proofErr w:type="gramStart"/>
      <w:r w:rsidRPr="002B0536">
        <w:rPr>
          <w:rFonts w:ascii="Arial" w:hAnsi="Arial" w:cs="Arial"/>
        </w:rPr>
        <w:t>look into</w:t>
      </w:r>
      <w:proofErr w:type="gramEnd"/>
      <w:r w:rsidRPr="002B0536">
        <w:rPr>
          <w:rFonts w:ascii="Arial" w:hAnsi="Arial" w:cs="Arial"/>
        </w:rPr>
        <w:t xml:space="preserve"> the problem.</w:t>
      </w:r>
    </w:p>
    <w:p w14:paraId="001DFC80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Sometimes we can’t do anything about the problem.</w:t>
      </w:r>
    </w:p>
    <w:p w14:paraId="196C66C9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This might be because we can’t: </w:t>
      </w:r>
    </w:p>
    <w:p w14:paraId="6EAFEDE8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work out who you are talking about</w:t>
      </w:r>
    </w:p>
    <w:p w14:paraId="6E46D106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find proof of what happened.</w:t>
      </w:r>
    </w:p>
    <w:p w14:paraId="2DCDCD3D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Or it might be because the person you’re talking about: </w:t>
      </w:r>
    </w:p>
    <w:p w14:paraId="4B4772F4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isn’t part of the NDIS</w:t>
      </w:r>
    </w:p>
    <w:p w14:paraId="0F11D3A9" w14:textId="77777777" w:rsidR="002B0536" w:rsidRPr="002B0536" w:rsidRDefault="002B0536" w:rsidP="002B0536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doesn’t have an NDIS plan.</w:t>
      </w:r>
    </w:p>
    <w:p w14:paraId="39F1A5C7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If we find proof that someone did the wrong thing with NDIS funding, we might:</w:t>
      </w:r>
    </w:p>
    <w:p w14:paraId="0671A3A8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find out more </w:t>
      </w:r>
    </w:p>
    <w:p w14:paraId="50A007C5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ask them to pay back the funding.</w:t>
      </w:r>
    </w:p>
    <w:p w14:paraId="2657030F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Or we might tell another organisation that </w:t>
      </w:r>
      <w:proofErr w:type="gramStart"/>
      <w:r w:rsidRPr="002B0536">
        <w:rPr>
          <w:rFonts w:ascii="Arial" w:hAnsi="Arial" w:cs="Arial"/>
        </w:rPr>
        <w:t>is in charge of</w:t>
      </w:r>
      <w:proofErr w:type="gramEnd"/>
      <w:r w:rsidRPr="002B0536">
        <w:rPr>
          <w:rFonts w:ascii="Arial" w:hAnsi="Arial" w:cs="Arial"/>
        </w:rPr>
        <w:t xml:space="preserve"> fixing these problems, such as the </w:t>
      </w:r>
      <w:r w:rsidRPr="002B0536">
        <w:rPr>
          <w:rStyle w:val="Strong"/>
          <w:rFonts w:ascii="Arial" w:hAnsi="Arial" w:cs="Arial"/>
        </w:rPr>
        <w:t>NDIS Quality and Safeguards Commission</w:t>
      </w:r>
      <w:r w:rsidRPr="002B0536">
        <w:rPr>
          <w:rFonts w:ascii="Arial" w:hAnsi="Arial" w:cs="Arial"/>
        </w:rPr>
        <w:t xml:space="preserve"> (NDIS Commission).</w:t>
      </w:r>
    </w:p>
    <w:p w14:paraId="731D1EE7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e NDIS Commission makes sure people with disability who take part in the NDIS:</w:t>
      </w:r>
    </w:p>
    <w:p w14:paraId="3F37768F" w14:textId="77777777" w:rsidR="002B0536" w:rsidRPr="002B0536" w:rsidRDefault="002B0536" w:rsidP="002B053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are safe</w:t>
      </w:r>
    </w:p>
    <w:p w14:paraId="4DCC227E" w14:textId="77777777" w:rsidR="002B0536" w:rsidRPr="002B0536" w:rsidRDefault="002B0536" w:rsidP="002B053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get good services.</w:t>
      </w:r>
    </w:p>
    <w:p w14:paraId="2B540DBF" w14:textId="77777777" w:rsidR="002B0536" w:rsidRPr="002B0536" w:rsidRDefault="002B0536" w:rsidP="002B053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r w:rsidRPr="002B0536">
        <w:rPr>
          <w:rFonts w:ascii="Arial" w:hAnsi="Arial" w:cs="Arial"/>
        </w:rPr>
        <w:br w:type="page"/>
      </w:r>
    </w:p>
    <w:p w14:paraId="7E0C9EAE" w14:textId="77777777" w:rsidR="002B0536" w:rsidRPr="002B0536" w:rsidRDefault="002B0536" w:rsidP="002B0536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4" w:name="_Toc87456867"/>
      <w:bookmarkEnd w:id="102"/>
      <w:r w:rsidRPr="002B0536">
        <w:rPr>
          <w:rFonts w:ascii="Arial" w:hAnsi="Arial" w:cs="Arial"/>
          <w:lang w:val="en-AU"/>
        </w:rPr>
        <w:t>Where can you get help?</w:t>
      </w:r>
      <w:bookmarkEnd w:id="99"/>
      <w:bookmarkEnd w:id="100"/>
      <w:bookmarkEnd w:id="104"/>
    </w:p>
    <w:p w14:paraId="453062C9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If you have questions about how to use your NDIS funding the right way, you can talk to your:</w:t>
      </w:r>
    </w:p>
    <w:p w14:paraId="6C4A904F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NDIA Planner – someone who makes new plans</w:t>
      </w:r>
    </w:p>
    <w:p w14:paraId="038F17FF" w14:textId="77777777" w:rsidR="002B0536" w:rsidRPr="002B0536" w:rsidRDefault="002B0536" w:rsidP="002B053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Local Area Coordinator (LAC) – someone who helps people with disability find and use services and supports.</w:t>
      </w:r>
    </w:p>
    <w:p w14:paraId="23983754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made some examples of what supports the NDIS can fund.</w:t>
      </w:r>
    </w:p>
    <w:p w14:paraId="218F5301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You can find the examples on the ‘Would we fund it’ page on our website. </w:t>
      </w:r>
      <w:hyperlink r:id="rId9" w:history="1">
        <w:r w:rsidRPr="002B0536">
          <w:rPr>
            <w:rStyle w:val="Hyperlink"/>
            <w:rFonts w:ascii="Arial" w:hAnsi="Arial" w:cs="Arial"/>
          </w:rPr>
          <w:t>www.ndis.gov.au/understanding/supports-funded-ndis/reasonable-and-necessary-supports/would-we-fund-it</w:t>
        </w:r>
      </w:hyperlink>
      <w:r w:rsidRPr="002B0536">
        <w:rPr>
          <w:rFonts w:ascii="Arial" w:hAnsi="Arial" w:cs="Arial"/>
        </w:rPr>
        <w:t xml:space="preserve"> </w:t>
      </w:r>
    </w:p>
    <w:p w14:paraId="12701DC4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also wrote some guidelines that explain how we should make decisions.</w:t>
      </w:r>
    </w:p>
    <w:p w14:paraId="723297DB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You can find the guidelines on our website.</w:t>
      </w:r>
      <w:r w:rsidRPr="002B0536">
        <w:rPr>
          <w:rFonts w:ascii="Arial" w:hAnsi="Arial" w:cs="Arial"/>
        </w:rPr>
        <w:br/>
      </w:r>
      <w:hyperlink r:id="rId10" w:history="1">
        <w:r w:rsidRPr="002B0536">
          <w:rPr>
            <w:rStyle w:val="Hyperlink"/>
            <w:rFonts w:ascii="Arial" w:hAnsi="Arial" w:cs="Arial"/>
          </w:rPr>
          <w:t>ourguidelines.ndis.gov.au</w:t>
        </w:r>
      </w:hyperlink>
      <w:r w:rsidRPr="002B0536">
        <w:rPr>
          <w:rFonts w:ascii="Arial" w:hAnsi="Arial" w:cs="Arial"/>
          <w:b/>
        </w:rPr>
        <w:t xml:space="preserve"> </w:t>
      </w:r>
    </w:p>
    <w:p w14:paraId="19F89A7B" w14:textId="77777777" w:rsidR="002B0536" w:rsidRPr="002B0536" w:rsidRDefault="002B0536" w:rsidP="002B0536">
      <w:pPr>
        <w:pStyle w:val="Heading3"/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Information for service providers</w:t>
      </w:r>
    </w:p>
    <w:p w14:paraId="714B2624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e have lots of information on our website for service providers, including how to:</w:t>
      </w:r>
    </w:p>
    <w:p w14:paraId="6B031B87" w14:textId="77777777" w:rsidR="002B0536" w:rsidRPr="002B0536" w:rsidRDefault="002B0536" w:rsidP="002B053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make service agreements </w:t>
      </w:r>
    </w:p>
    <w:p w14:paraId="7143EBF9" w14:textId="77777777" w:rsidR="002B0536" w:rsidRPr="002B0536" w:rsidRDefault="002B0536" w:rsidP="002B0536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keep records.</w:t>
      </w:r>
    </w:p>
    <w:p w14:paraId="55C098E1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hyperlink r:id="rId11" w:history="1">
        <w:r w:rsidRPr="002B0536">
          <w:rPr>
            <w:rStyle w:val="Hyperlink"/>
            <w:rFonts w:ascii="Arial" w:hAnsi="Arial" w:cs="Arial"/>
          </w:rPr>
          <w:t>ndis.gov.au/providers/provider-compliance</w:t>
        </w:r>
      </w:hyperlink>
      <w:r w:rsidRPr="002B0536">
        <w:rPr>
          <w:rFonts w:ascii="Arial" w:hAnsi="Arial" w:cs="Arial"/>
        </w:rPr>
        <w:t xml:space="preserve"> </w:t>
      </w:r>
    </w:p>
    <w:p w14:paraId="58B5DF75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e NDIS Quality and Safeguards Commission website also has information to help service providers do the right thing.</w:t>
      </w:r>
    </w:p>
    <w:p w14:paraId="544A5EAC" w14:textId="77777777" w:rsidR="002B0536" w:rsidRPr="002B0536" w:rsidRDefault="002B0536" w:rsidP="002B0536">
      <w:pPr>
        <w:spacing w:before="240" w:after="240"/>
        <w:rPr>
          <w:rFonts w:ascii="Arial" w:hAnsi="Arial" w:cs="Arial"/>
          <w:b/>
          <w:bCs/>
          <w:color w:val="6B2976"/>
          <w:sz w:val="40"/>
          <w:szCs w:val="26"/>
          <w:lang w:eastAsia="x-none"/>
        </w:rPr>
      </w:pPr>
      <w:hyperlink r:id="rId12" w:history="1">
        <w:r w:rsidRPr="002B0536">
          <w:rPr>
            <w:rStyle w:val="Hyperlink"/>
            <w:rFonts w:ascii="Arial" w:hAnsi="Arial" w:cs="Arial"/>
          </w:rPr>
          <w:t>www.ndiscommission.gov.au/providers</w:t>
        </w:r>
      </w:hyperlink>
      <w:r w:rsidRPr="002B0536">
        <w:rPr>
          <w:rFonts w:ascii="Arial" w:hAnsi="Arial" w:cs="Arial"/>
        </w:rPr>
        <w:t xml:space="preserve"> </w:t>
      </w:r>
    </w:p>
    <w:p w14:paraId="441EDE27" w14:textId="77777777" w:rsidR="002B0536" w:rsidRPr="002B0536" w:rsidRDefault="002B0536" w:rsidP="002B0536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5" w:name="_Toc86852778"/>
      <w:bookmarkStart w:id="106" w:name="_Toc87452026"/>
      <w:bookmarkStart w:id="107" w:name="_Toc87456868"/>
      <w:r w:rsidRPr="002B0536">
        <w:rPr>
          <w:rFonts w:ascii="Arial" w:hAnsi="Arial" w:cs="Arial"/>
          <w:lang w:val="en-AU"/>
        </w:rPr>
        <w:t>More information</w:t>
      </w:r>
      <w:bookmarkEnd w:id="105"/>
      <w:bookmarkEnd w:id="106"/>
      <w:bookmarkEnd w:id="107"/>
    </w:p>
    <w:p w14:paraId="6F3D46B2" w14:textId="77777777" w:rsidR="002B0536" w:rsidRPr="002B0536" w:rsidRDefault="002B0536" w:rsidP="002B0536">
      <w:pPr>
        <w:spacing w:before="240" w:after="240"/>
        <w:rPr>
          <w:rStyle w:val="Hyperlink"/>
          <w:rFonts w:ascii="Arial" w:hAnsi="Arial" w:cs="Arial"/>
          <w:b w:val="0"/>
        </w:rPr>
      </w:pPr>
      <w:r w:rsidRPr="002B0536">
        <w:rPr>
          <w:rFonts w:ascii="Arial" w:hAnsi="Arial" w:cs="Arial"/>
        </w:rPr>
        <w:t>For more information about this guide, please contact us.</w:t>
      </w:r>
    </w:p>
    <w:p w14:paraId="1CCE1446" w14:textId="77777777" w:rsidR="002B0536" w:rsidRPr="002B0536" w:rsidRDefault="002B0536" w:rsidP="002B0536">
      <w:pPr>
        <w:spacing w:before="240" w:after="240"/>
        <w:rPr>
          <w:rStyle w:val="IntenseEmphasis1"/>
          <w:rFonts w:ascii="Arial" w:hAnsi="Arial" w:cs="Arial"/>
        </w:rPr>
      </w:pPr>
      <w:hyperlink r:id="rId13" w:history="1">
        <w:r w:rsidRPr="002B0536">
          <w:rPr>
            <w:rStyle w:val="IntenseEmphasis1"/>
            <w:rFonts w:ascii="Arial" w:hAnsi="Arial" w:cs="Arial"/>
          </w:rPr>
          <w:t>www.ndis.gov.au</w:t>
        </w:r>
      </w:hyperlink>
    </w:p>
    <w:p w14:paraId="28EC93C7" w14:textId="77777777" w:rsidR="002B0536" w:rsidRPr="002B0536" w:rsidRDefault="002B0536" w:rsidP="002B0536">
      <w:pPr>
        <w:spacing w:before="240" w:after="240"/>
        <w:rPr>
          <w:rStyle w:val="IntenseEmphasis1"/>
          <w:rFonts w:ascii="Arial" w:hAnsi="Arial" w:cs="Arial"/>
        </w:rPr>
      </w:pPr>
      <w:r w:rsidRPr="002B0536">
        <w:rPr>
          <w:rStyle w:val="IntenseEmphasis1"/>
          <w:rFonts w:ascii="Arial" w:hAnsi="Arial" w:cs="Arial"/>
        </w:rPr>
        <w:t>1800 800 110</w:t>
      </w:r>
    </w:p>
    <w:p w14:paraId="16EE04AC" w14:textId="77777777" w:rsidR="002B0536" w:rsidRPr="002B0536" w:rsidRDefault="002B0536" w:rsidP="002B0536">
      <w:pPr>
        <w:spacing w:before="240" w:after="240"/>
        <w:rPr>
          <w:rStyle w:val="Hyperlink"/>
          <w:rFonts w:ascii="Arial" w:hAnsi="Arial" w:cs="Arial"/>
        </w:rPr>
      </w:pPr>
      <w:r w:rsidRPr="002B0536">
        <w:rPr>
          <w:rFonts w:ascii="Arial" w:hAnsi="Arial" w:cs="Arial"/>
        </w:rPr>
        <w:t>Follow us on Facebook.</w:t>
      </w:r>
      <w:r w:rsidRPr="002B0536">
        <w:rPr>
          <w:rFonts w:ascii="Arial" w:hAnsi="Arial" w:cs="Arial"/>
        </w:rPr>
        <w:br/>
      </w:r>
      <w:hyperlink r:id="rId14" w:history="1">
        <w:r w:rsidRPr="002B0536">
          <w:rPr>
            <w:rStyle w:val="Hyperlink"/>
            <w:rFonts w:ascii="Arial" w:hAnsi="Arial" w:cs="Arial"/>
          </w:rPr>
          <w:t>www.facebook.com/NDISAus</w:t>
        </w:r>
      </w:hyperlink>
    </w:p>
    <w:p w14:paraId="443609FC" w14:textId="77777777" w:rsidR="002B0536" w:rsidRPr="002B0536" w:rsidRDefault="002B0536" w:rsidP="002B0536">
      <w:pPr>
        <w:spacing w:before="240" w:after="240"/>
        <w:rPr>
          <w:rStyle w:val="IntenseEmphasis1"/>
          <w:rFonts w:ascii="Arial" w:hAnsi="Arial" w:cs="Arial"/>
        </w:rPr>
      </w:pPr>
      <w:r w:rsidRPr="002B0536">
        <w:rPr>
          <w:rFonts w:ascii="Arial" w:hAnsi="Arial" w:cs="Arial"/>
        </w:rPr>
        <w:t xml:space="preserve">Follow us on Twitter. </w:t>
      </w:r>
      <w:r w:rsidRPr="002B0536">
        <w:rPr>
          <w:rFonts w:ascii="Arial" w:hAnsi="Arial" w:cs="Arial"/>
        </w:rPr>
        <w:br/>
      </w:r>
      <w:r w:rsidRPr="002B0536">
        <w:rPr>
          <w:rStyle w:val="IntenseEmphasis1"/>
          <w:rFonts w:ascii="Arial" w:hAnsi="Arial" w:cs="Arial"/>
        </w:rPr>
        <w:t>@NDIS</w:t>
      </w:r>
    </w:p>
    <w:p w14:paraId="6829D7AB" w14:textId="77777777" w:rsidR="002B0536" w:rsidRPr="002B0536" w:rsidRDefault="002B0536" w:rsidP="002B0536">
      <w:pPr>
        <w:pStyle w:val="Heading3"/>
        <w:spacing w:before="240" w:after="240"/>
        <w:rPr>
          <w:rFonts w:ascii="Arial" w:hAnsi="Arial" w:cs="Arial"/>
        </w:rPr>
      </w:pPr>
      <w:bookmarkStart w:id="108" w:name="_Toc43391514"/>
      <w:r w:rsidRPr="002B0536">
        <w:rPr>
          <w:rFonts w:ascii="Arial" w:hAnsi="Arial" w:cs="Arial"/>
        </w:rPr>
        <w:t>Support to talk to us</w:t>
      </w:r>
      <w:bookmarkEnd w:id="108"/>
    </w:p>
    <w:p w14:paraId="2843B422" w14:textId="77777777" w:rsidR="002B0536" w:rsidRPr="002B0536" w:rsidRDefault="002B0536" w:rsidP="002B0536">
      <w:pPr>
        <w:pStyle w:val="Body"/>
        <w:spacing w:before="240" w:after="240" w:line="360" w:lineRule="auto"/>
        <w:rPr>
          <w:rFonts w:ascii="Arial" w:hAnsi="Arial" w:cs="Arial"/>
          <w:b/>
          <w:color w:val="6B2976"/>
        </w:rPr>
      </w:pPr>
      <w:r w:rsidRPr="002B0536">
        <w:rPr>
          <w:rFonts w:ascii="Arial" w:hAnsi="Arial" w:cs="Arial"/>
          <w:lang w:val="en-AU"/>
        </w:rPr>
        <w:t xml:space="preserve">You can talk to us online using our webchat feature. </w:t>
      </w:r>
      <w:r w:rsidRPr="002B0536">
        <w:rPr>
          <w:rFonts w:ascii="Arial" w:hAnsi="Arial" w:cs="Arial"/>
          <w:lang w:val="en-AU"/>
        </w:rPr>
        <w:br/>
      </w:r>
      <w:hyperlink r:id="rId15" w:history="1">
        <w:r w:rsidRPr="002B0536">
          <w:rPr>
            <w:rStyle w:val="Hyperlink"/>
            <w:rFonts w:ascii="Arial" w:hAnsi="Arial" w:cs="Arial"/>
          </w:rPr>
          <w:t>nccchat.ndis.gov.au/i3root</w:t>
        </w:r>
      </w:hyperlink>
    </w:p>
    <w:p w14:paraId="48623D3D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If you speak a language other than English, you can call:</w:t>
      </w:r>
    </w:p>
    <w:p w14:paraId="7BD43289" w14:textId="77777777" w:rsidR="002B0536" w:rsidRPr="002B0536" w:rsidRDefault="002B0536" w:rsidP="002B0536">
      <w:pPr>
        <w:spacing w:before="240" w:after="240"/>
        <w:rPr>
          <w:rStyle w:val="IntenseEmphasis1"/>
          <w:rFonts w:ascii="Arial" w:hAnsi="Arial" w:cs="Arial"/>
        </w:rPr>
      </w:pPr>
      <w:r w:rsidRPr="002B0536">
        <w:rPr>
          <w:rFonts w:ascii="Arial" w:hAnsi="Arial" w:cs="Arial"/>
        </w:rPr>
        <w:t>Translating and Interpreting Service (TIS)</w:t>
      </w:r>
      <w:r w:rsidRPr="002B0536">
        <w:rPr>
          <w:rFonts w:ascii="Arial" w:hAnsi="Arial" w:cs="Arial"/>
        </w:rPr>
        <w:br/>
      </w:r>
      <w:r w:rsidRPr="002B0536">
        <w:rPr>
          <w:rStyle w:val="IntenseEmphasis1"/>
          <w:rFonts w:ascii="Arial" w:hAnsi="Arial" w:cs="Arial"/>
        </w:rPr>
        <w:t>131 450</w:t>
      </w:r>
    </w:p>
    <w:p w14:paraId="16A3A8C2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If you have a speech or hearing impairment, you can call:</w:t>
      </w:r>
    </w:p>
    <w:p w14:paraId="1F8DDF0A" w14:textId="77777777" w:rsidR="002B0536" w:rsidRPr="002B0536" w:rsidRDefault="002B0536" w:rsidP="002B0536">
      <w:pPr>
        <w:spacing w:before="240" w:after="240"/>
        <w:rPr>
          <w:rStyle w:val="IntenseEmphasis1"/>
          <w:rFonts w:ascii="Arial" w:hAnsi="Arial" w:cs="Arial"/>
        </w:rPr>
      </w:pPr>
      <w:r w:rsidRPr="002B0536">
        <w:rPr>
          <w:rFonts w:ascii="Arial" w:hAnsi="Arial" w:cs="Arial"/>
        </w:rPr>
        <w:t>TTY</w:t>
      </w:r>
      <w:r w:rsidRPr="002B0536">
        <w:rPr>
          <w:rFonts w:ascii="Arial" w:hAnsi="Arial" w:cs="Arial"/>
        </w:rPr>
        <w:br/>
      </w:r>
      <w:r w:rsidRPr="002B0536">
        <w:rPr>
          <w:rStyle w:val="IntenseEmphasis1"/>
          <w:rFonts w:ascii="Arial" w:hAnsi="Arial" w:cs="Arial"/>
        </w:rPr>
        <w:t>1800 555 677</w:t>
      </w:r>
    </w:p>
    <w:p w14:paraId="20B23DD4" w14:textId="77777777" w:rsidR="002B0536" w:rsidRPr="002B0536" w:rsidRDefault="002B0536" w:rsidP="002B0536">
      <w:pPr>
        <w:spacing w:before="240" w:after="240"/>
        <w:rPr>
          <w:rStyle w:val="IntenseEmphasis1"/>
          <w:rFonts w:ascii="Arial" w:hAnsi="Arial" w:cs="Arial"/>
        </w:rPr>
      </w:pPr>
      <w:r w:rsidRPr="002B0536">
        <w:rPr>
          <w:rFonts w:ascii="Arial" w:hAnsi="Arial" w:cs="Arial"/>
        </w:rPr>
        <w:t xml:space="preserve">Speak and </w:t>
      </w:r>
      <w:proofErr w:type="gramStart"/>
      <w:r w:rsidRPr="002B0536">
        <w:rPr>
          <w:rFonts w:ascii="Arial" w:hAnsi="Arial" w:cs="Arial"/>
        </w:rPr>
        <w:t>Listen</w:t>
      </w:r>
      <w:proofErr w:type="gramEnd"/>
      <w:r w:rsidRPr="002B0536">
        <w:rPr>
          <w:rFonts w:ascii="Arial" w:hAnsi="Arial" w:cs="Arial"/>
        </w:rPr>
        <w:br/>
      </w:r>
      <w:r w:rsidRPr="002B0536">
        <w:rPr>
          <w:rStyle w:val="IntenseEmphasis1"/>
          <w:rFonts w:ascii="Arial" w:hAnsi="Arial" w:cs="Arial"/>
        </w:rPr>
        <w:t>1800 555 727</w:t>
      </w:r>
    </w:p>
    <w:p w14:paraId="70FAB485" w14:textId="77777777" w:rsidR="002B0536" w:rsidRPr="002B0536" w:rsidRDefault="002B0536" w:rsidP="002B0536">
      <w:pPr>
        <w:spacing w:before="240" w:after="240"/>
        <w:rPr>
          <w:rStyle w:val="Hyperlink"/>
          <w:rFonts w:ascii="Arial" w:hAnsi="Arial" w:cs="Arial"/>
        </w:rPr>
      </w:pPr>
      <w:r w:rsidRPr="002B0536">
        <w:rPr>
          <w:rFonts w:ascii="Arial" w:hAnsi="Arial" w:cs="Arial"/>
        </w:rPr>
        <w:t>National Relay Service</w:t>
      </w:r>
      <w:r w:rsidRPr="002B0536">
        <w:rPr>
          <w:rFonts w:ascii="Arial" w:hAnsi="Arial" w:cs="Arial"/>
        </w:rPr>
        <w:br/>
      </w:r>
      <w:r w:rsidRPr="002B0536">
        <w:rPr>
          <w:rStyle w:val="IntenseEmphasis1"/>
          <w:rFonts w:ascii="Arial" w:hAnsi="Arial" w:cs="Arial"/>
        </w:rPr>
        <w:t>133 677</w:t>
      </w:r>
      <w:r w:rsidRPr="002B0536">
        <w:rPr>
          <w:rStyle w:val="IntenseEmphasis1"/>
          <w:rFonts w:ascii="Arial" w:hAnsi="Arial" w:cs="Arial"/>
        </w:rPr>
        <w:br/>
      </w:r>
      <w:hyperlink r:id="rId16" w:history="1">
        <w:r w:rsidRPr="002B0536">
          <w:rPr>
            <w:rStyle w:val="Hyperlink"/>
            <w:rFonts w:ascii="Arial" w:hAnsi="Arial" w:cs="Arial"/>
          </w:rPr>
          <w:t>www.relayservice.gov.au</w:t>
        </w:r>
      </w:hyperlink>
      <w:r w:rsidRPr="002B0536">
        <w:rPr>
          <w:rStyle w:val="Hyperlink"/>
          <w:rFonts w:ascii="Arial" w:hAnsi="Arial" w:cs="Arial"/>
        </w:rPr>
        <w:t xml:space="preserve"> </w:t>
      </w:r>
    </w:p>
    <w:p w14:paraId="78654C21" w14:textId="77777777" w:rsidR="008928D5" w:rsidRPr="002B0536" w:rsidRDefault="008928D5" w:rsidP="002B0536">
      <w:pPr>
        <w:pStyle w:val="Heading2"/>
        <w:spacing w:before="240" w:after="240"/>
        <w:rPr>
          <w:rFonts w:ascii="Arial" w:hAnsi="Arial" w:cs="Arial"/>
          <w:lang w:val="en-AU"/>
        </w:rPr>
      </w:pPr>
      <w:bookmarkStart w:id="109" w:name="_Toc87456869"/>
      <w:r w:rsidRPr="002B0536">
        <w:rPr>
          <w:rFonts w:ascii="Arial" w:hAnsi="Arial" w:cs="Arial"/>
          <w:lang w:val="en-AU"/>
        </w:rPr>
        <w:t>Word list</w:t>
      </w:r>
      <w:bookmarkEnd w:id="97"/>
      <w:bookmarkEnd w:id="98"/>
      <w:bookmarkEnd w:id="109"/>
    </w:p>
    <w:p w14:paraId="5EB58E77" w14:textId="77777777" w:rsidR="002B0536" w:rsidRPr="002B0536" w:rsidRDefault="002B0536" w:rsidP="002B0536">
      <w:pPr>
        <w:spacing w:before="24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>Conflict of interest</w:t>
      </w:r>
    </w:p>
    <w:p w14:paraId="76274A03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 xml:space="preserve">A conflict of interest is when someone can affect a </w:t>
      </w:r>
      <w:proofErr w:type="gramStart"/>
      <w:r w:rsidRPr="002B0536">
        <w:rPr>
          <w:rFonts w:ascii="Arial" w:hAnsi="Arial" w:cs="Arial"/>
        </w:rPr>
        <w:t>decision</w:t>
      </w:r>
      <w:proofErr w:type="gramEnd"/>
      <w:r w:rsidRPr="002B0536">
        <w:rPr>
          <w:rFonts w:ascii="Arial" w:hAnsi="Arial" w:cs="Arial"/>
        </w:rPr>
        <w:t xml:space="preserve"> so the result is better for them.</w:t>
      </w:r>
    </w:p>
    <w:p w14:paraId="5C4F4CAD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makes the decision unfair.</w:t>
      </w:r>
    </w:p>
    <w:p w14:paraId="726A5255" w14:textId="77777777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>Corrupt</w:t>
      </w:r>
    </w:p>
    <w:p w14:paraId="73E576BE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hen someone is corrupt, they act like a good person but do the wrong thing.</w:t>
      </w:r>
    </w:p>
    <w:p w14:paraId="137DD125" w14:textId="77777777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>Fraud</w:t>
      </w:r>
    </w:p>
    <w:p w14:paraId="5CCD4491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When someone commits fraud, they do something that is not honest on purpose.</w:t>
      </w:r>
    </w:p>
    <w:p w14:paraId="402B9D6A" w14:textId="77777777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 xml:space="preserve">Funding </w:t>
      </w:r>
    </w:p>
    <w:p w14:paraId="6442C1E6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Funding is the money in your plan that pays for supports and services.</w:t>
      </w:r>
    </w:p>
    <w:p w14:paraId="03B42DC9" w14:textId="28E372FE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 xml:space="preserve">NDIS Quality and Safeguards Commission (NDIS Commission) </w:t>
      </w:r>
    </w:p>
    <w:p w14:paraId="324D3516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e NDIS Commission makes sure people with disability who take part in the NDIS:</w:t>
      </w:r>
    </w:p>
    <w:p w14:paraId="56FA6841" w14:textId="77777777" w:rsidR="002B0536" w:rsidRPr="002B0536" w:rsidRDefault="002B0536" w:rsidP="002B053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are safe</w:t>
      </w:r>
    </w:p>
    <w:p w14:paraId="5F7E6898" w14:textId="77777777" w:rsidR="002B0536" w:rsidRPr="002B0536" w:rsidRDefault="002B0536" w:rsidP="002B053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get good services.</w:t>
      </w:r>
    </w:p>
    <w:p w14:paraId="62FC8D94" w14:textId="77777777" w:rsidR="002B0536" w:rsidRDefault="002B0536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25A0999D" w14:textId="0C02D045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 xml:space="preserve">Nominees </w:t>
      </w:r>
    </w:p>
    <w:p w14:paraId="1D31F19B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Nominees are people participants choose to help them make decisions.</w:t>
      </w:r>
    </w:p>
    <w:p w14:paraId="690765FB" w14:textId="77777777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>Non-compliance</w:t>
      </w:r>
    </w:p>
    <w:p w14:paraId="5BE02D6B" w14:textId="38BF3FCF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If you do the wrong thing, we call it non-compliance.</w:t>
      </w:r>
    </w:p>
    <w:p w14:paraId="423B368A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This includes if you do the wrong thing:</w:t>
      </w:r>
    </w:p>
    <w:p w14:paraId="74A82FB6" w14:textId="77777777" w:rsidR="002B0536" w:rsidRPr="002B0536" w:rsidRDefault="002B0536" w:rsidP="002B0536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on purpose</w:t>
      </w:r>
    </w:p>
    <w:p w14:paraId="733B4250" w14:textId="77777777" w:rsidR="002B0536" w:rsidRPr="002B0536" w:rsidRDefault="002B0536" w:rsidP="002B0536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by accident.</w:t>
      </w:r>
    </w:p>
    <w:p w14:paraId="201C3BE6" w14:textId="77777777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 xml:space="preserve">Participants </w:t>
      </w:r>
    </w:p>
    <w:p w14:paraId="7632BBD2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Participants</w:t>
      </w:r>
      <w:r w:rsidRPr="002B0536">
        <w:rPr>
          <w:rStyle w:val="Strong"/>
          <w:rFonts w:ascii="Arial" w:hAnsi="Arial" w:cs="Arial"/>
        </w:rPr>
        <w:t xml:space="preserve"> </w:t>
      </w:r>
      <w:r w:rsidRPr="002B0536">
        <w:rPr>
          <w:rFonts w:ascii="Arial" w:hAnsi="Arial" w:cs="Arial"/>
        </w:rPr>
        <w:t>are people with disability who take part in the NDIS.</w:t>
      </w:r>
    </w:p>
    <w:p w14:paraId="594BF1EB" w14:textId="77777777" w:rsidR="002B0536" w:rsidRPr="002B0536" w:rsidRDefault="002B0536" w:rsidP="002B0536">
      <w:pPr>
        <w:spacing w:before="600" w:after="240"/>
        <w:rPr>
          <w:rStyle w:val="Strong"/>
          <w:rFonts w:ascii="Arial" w:hAnsi="Arial" w:cs="Arial"/>
        </w:rPr>
      </w:pPr>
      <w:r w:rsidRPr="002B0536">
        <w:rPr>
          <w:rStyle w:val="Strong"/>
          <w:rFonts w:ascii="Arial" w:hAnsi="Arial" w:cs="Arial"/>
        </w:rPr>
        <w:t>Service provider</w:t>
      </w:r>
    </w:p>
    <w:p w14:paraId="518CA913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A service provider supports people with disability.</w:t>
      </w:r>
    </w:p>
    <w:p w14:paraId="1C3F1C8A" w14:textId="77777777" w:rsidR="002B0536" w:rsidRPr="002B0536" w:rsidRDefault="002B0536" w:rsidP="002B0536">
      <w:pPr>
        <w:spacing w:before="240" w:after="240"/>
        <w:rPr>
          <w:rFonts w:ascii="Arial" w:hAnsi="Arial" w:cs="Arial"/>
        </w:rPr>
      </w:pPr>
      <w:r w:rsidRPr="002B0536">
        <w:rPr>
          <w:rFonts w:ascii="Arial" w:hAnsi="Arial" w:cs="Arial"/>
        </w:rPr>
        <w:t>A service provider can be an:</w:t>
      </w:r>
    </w:p>
    <w:p w14:paraId="3C369D6B" w14:textId="77777777" w:rsidR="002B0536" w:rsidRPr="002B0536" w:rsidRDefault="002B0536" w:rsidP="002B0536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2B0536">
        <w:rPr>
          <w:rFonts w:ascii="Arial" w:hAnsi="Arial" w:cs="Arial"/>
        </w:rPr>
        <w:t>organisation</w:t>
      </w:r>
    </w:p>
    <w:p w14:paraId="1641F00F" w14:textId="77777777" w:rsidR="002B0536" w:rsidRPr="002B0536" w:rsidRDefault="002B0536" w:rsidP="002B0536">
      <w:pPr>
        <w:pStyle w:val="ListParagraph"/>
        <w:numPr>
          <w:ilvl w:val="0"/>
          <w:numId w:val="7"/>
        </w:numPr>
        <w:rPr>
          <w:rStyle w:val="Strong"/>
          <w:rFonts w:ascii="Arial" w:hAnsi="Arial" w:cs="Arial"/>
          <w:b w:val="0"/>
          <w:bCs w:val="0"/>
        </w:rPr>
      </w:pPr>
      <w:r w:rsidRPr="002B0536">
        <w:rPr>
          <w:rFonts w:ascii="Arial" w:hAnsi="Arial" w:cs="Arial"/>
        </w:rPr>
        <w:t>individual.</w:t>
      </w:r>
    </w:p>
    <w:p w14:paraId="3050985B" w14:textId="544C9B33" w:rsidR="002B0536" w:rsidRPr="002B0536" w:rsidRDefault="002B0536" w:rsidP="002B0536">
      <w:pPr>
        <w:spacing w:before="2280" w:after="240"/>
        <w:rPr>
          <w:rFonts w:ascii="Arial" w:hAnsi="Arial" w:cs="Arial"/>
          <w:sz w:val="22"/>
        </w:rPr>
      </w:pPr>
      <w:r w:rsidRPr="002B0536">
        <w:rPr>
          <w:rFonts w:ascii="Arial" w:hAnsi="Arial" w:cs="Arial"/>
          <w:sz w:val="24"/>
          <w:szCs w:val="24"/>
        </w:rPr>
        <w:t>The Information Access Group cre</w:t>
      </w:r>
      <w:r w:rsidRPr="002B0536">
        <w:rPr>
          <w:rStyle w:val="EndnoteTextChar"/>
          <w:rFonts w:ascii="Arial" w:hAnsi="Arial" w:cs="Arial"/>
        </w:rPr>
        <w:t>ated this text-only Easy Read document</w:t>
      </w:r>
      <w:r w:rsidRPr="002B0536">
        <w:rPr>
          <w:rFonts w:ascii="Arial" w:hAnsi="Arial" w:cs="Arial"/>
          <w:sz w:val="24"/>
          <w:szCs w:val="24"/>
        </w:rPr>
        <w:t xml:space="preserve">. For any enquiries, please visit </w:t>
      </w:r>
      <w:hyperlink r:id="rId17" w:history="1">
        <w:r w:rsidRPr="002B0536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2B0536">
        <w:rPr>
          <w:rFonts w:ascii="Arial" w:hAnsi="Arial" w:cs="Arial"/>
          <w:sz w:val="24"/>
          <w:szCs w:val="24"/>
        </w:rPr>
        <w:t>. Quote job number 4459-C.</w:t>
      </w:r>
    </w:p>
    <w:p w14:paraId="1E7273A1" w14:textId="15685850" w:rsidR="00EC31C6" w:rsidRPr="002B0536" w:rsidRDefault="002B0536" w:rsidP="002B0536">
      <w:pPr>
        <w:pStyle w:val="ProductCode"/>
        <w:spacing w:before="240" w:after="240"/>
        <w:rPr>
          <w:rFonts w:ascii="Arial" w:hAnsi="Arial" w:cs="Arial"/>
          <w:color w:val="auto"/>
        </w:rPr>
      </w:pPr>
      <w:r w:rsidRPr="002B0536">
        <w:rPr>
          <w:rFonts w:ascii="Arial" w:hAnsi="Arial" w:cs="Arial"/>
          <w:color w:val="auto"/>
        </w:rPr>
        <w:t>DA0592 – What is non-compliance? – November 2021</w:t>
      </w:r>
      <w:bookmarkEnd w:id="92"/>
      <w:bookmarkEnd w:id="93"/>
    </w:p>
    <w:sectPr w:rsidR="00EC31C6" w:rsidRPr="002B0536" w:rsidSect="00E310D5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DCA62" w14:textId="77777777" w:rsidR="00510445" w:rsidRDefault="00510445" w:rsidP="00134CC3">
      <w:pPr>
        <w:spacing w:before="0" w:after="0" w:line="240" w:lineRule="auto"/>
      </w:pPr>
      <w:r>
        <w:separator/>
      </w:r>
    </w:p>
  </w:endnote>
  <w:endnote w:type="continuationSeparator" w:id="0">
    <w:p w14:paraId="616AE7F4" w14:textId="77777777" w:rsidR="00510445" w:rsidRDefault="00510445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7F23733" w14:textId="77777777" w:rsidR="00510445" w:rsidRDefault="0051044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990A" w14:textId="134FFD88" w:rsidR="00384C4C" w:rsidRPr="00874DEC" w:rsidRDefault="002B0536" w:rsidP="000749C5">
    <w:pPr>
      <w:pStyle w:val="Footer"/>
      <w:rPr>
        <w:color w:val="auto"/>
      </w:rPr>
    </w:pP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874DEC">
          <w:rPr>
            <w:color w:val="auto"/>
          </w:rPr>
          <w:t xml:space="preserve">Page </w:t>
        </w:r>
        <w:r w:rsidR="00384C4C" w:rsidRPr="00874DEC">
          <w:rPr>
            <w:color w:val="auto"/>
          </w:rPr>
          <w:fldChar w:fldCharType="begin"/>
        </w:r>
        <w:r w:rsidR="00384C4C" w:rsidRPr="00874DEC">
          <w:rPr>
            <w:color w:val="auto"/>
          </w:rPr>
          <w:instrText xml:space="preserve"> PAGE   \* MERGEFORMAT </w:instrText>
        </w:r>
        <w:r w:rsidR="00384C4C" w:rsidRPr="00874DEC">
          <w:rPr>
            <w:color w:val="auto"/>
          </w:rPr>
          <w:fldChar w:fldCharType="separate"/>
        </w:r>
        <w:r w:rsidR="00384C4C" w:rsidRPr="00874DEC">
          <w:rPr>
            <w:color w:val="auto"/>
          </w:rPr>
          <w:t>2</w:t>
        </w:r>
        <w:r w:rsidR="00384C4C" w:rsidRPr="00874DEC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EFCBC" w14:textId="77777777" w:rsidR="00510445" w:rsidRDefault="00510445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38C63D7" w14:textId="77777777" w:rsidR="00510445" w:rsidRDefault="00510445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C2C7B2F" w14:textId="77777777" w:rsidR="00510445" w:rsidRDefault="0051044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41B57"/>
    <w:multiLevelType w:val="hybridMultilevel"/>
    <w:tmpl w:val="39AE2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5286A"/>
    <w:multiLevelType w:val="hybridMultilevel"/>
    <w:tmpl w:val="67CEA068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93899"/>
    <w:multiLevelType w:val="hybridMultilevel"/>
    <w:tmpl w:val="FAD207D8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D5879"/>
    <w:multiLevelType w:val="hybridMultilevel"/>
    <w:tmpl w:val="E5C2E7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A7DF2"/>
    <w:multiLevelType w:val="hybridMultilevel"/>
    <w:tmpl w:val="F9421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C767424"/>
    <w:multiLevelType w:val="hybridMultilevel"/>
    <w:tmpl w:val="D400B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C1D30"/>
    <w:multiLevelType w:val="hybridMultilevel"/>
    <w:tmpl w:val="F724B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E4D51"/>
    <w:multiLevelType w:val="hybridMultilevel"/>
    <w:tmpl w:val="B2E6AA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72DF1"/>
    <w:multiLevelType w:val="hybridMultilevel"/>
    <w:tmpl w:val="717E51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40025"/>
    <w:multiLevelType w:val="hybridMultilevel"/>
    <w:tmpl w:val="7F429498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0281E"/>
    <w:multiLevelType w:val="hybridMultilevel"/>
    <w:tmpl w:val="68F61F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630DC"/>
    <w:multiLevelType w:val="hybridMultilevel"/>
    <w:tmpl w:val="9E4A1520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F3E07"/>
    <w:multiLevelType w:val="hybridMultilevel"/>
    <w:tmpl w:val="02829F7E"/>
    <w:lvl w:ilvl="0" w:tplc="16E6EEA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1E7844"/>
    <w:multiLevelType w:val="hybridMultilevel"/>
    <w:tmpl w:val="568E1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661A28"/>
    <w:multiLevelType w:val="hybridMultilevel"/>
    <w:tmpl w:val="44447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662C11"/>
    <w:multiLevelType w:val="hybridMultilevel"/>
    <w:tmpl w:val="9280A8B0"/>
    <w:lvl w:ilvl="0" w:tplc="B37C18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2"/>
  </w:num>
  <w:num w:numId="4">
    <w:abstractNumId w:val="14"/>
  </w:num>
  <w:num w:numId="5">
    <w:abstractNumId w:val="16"/>
  </w:num>
  <w:num w:numId="6">
    <w:abstractNumId w:val="14"/>
  </w:num>
  <w:num w:numId="7">
    <w:abstractNumId w:val="1"/>
  </w:num>
  <w:num w:numId="8">
    <w:abstractNumId w:val="13"/>
  </w:num>
  <w:num w:numId="9">
    <w:abstractNumId w:val="13"/>
  </w:num>
  <w:num w:numId="10">
    <w:abstractNumId w:val="6"/>
  </w:num>
  <w:num w:numId="11">
    <w:abstractNumId w:val="12"/>
  </w:num>
  <w:num w:numId="12">
    <w:abstractNumId w:val="10"/>
  </w:num>
  <w:num w:numId="13">
    <w:abstractNumId w:val="3"/>
  </w:num>
  <w:num w:numId="14">
    <w:abstractNumId w:val="4"/>
  </w:num>
  <w:num w:numId="15">
    <w:abstractNumId w:val="8"/>
  </w:num>
  <w:num w:numId="16">
    <w:abstractNumId w:val="11"/>
  </w:num>
  <w:num w:numId="17">
    <w:abstractNumId w:val="0"/>
  </w:num>
  <w:num w:numId="18">
    <w:abstractNumId w:val="15"/>
  </w:num>
  <w:num w:numId="19">
    <w:abstractNumId w:val="9"/>
  </w:num>
  <w:num w:numId="20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10445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823"/>
    <w:rsid w:val="00026D9B"/>
    <w:rsid w:val="00026E8E"/>
    <w:rsid w:val="000276DA"/>
    <w:rsid w:val="00027876"/>
    <w:rsid w:val="0003212C"/>
    <w:rsid w:val="000326CA"/>
    <w:rsid w:val="00032C87"/>
    <w:rsid w:val="00033014"/>
    <w:rsid w:val="00033B82"/>
    <w:rsid w:val="00034C79"/>
    <w:rsid w:val="00035CE8"/>
    <w:rsid w:val="00035D95"/>
    <w:rsid w:val="00036E23"/>
    <w:rsid w:val="00037534"/>
    <w:rsid w:val="000402C6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482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44FB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005"/>
    <w:rsid w:val="000D7347"/>
    <w:rsid w:val="000D78AF"/>
    <w:rsid w:val="000D7998"/>
    <w:rsid w:val="000D7DE3"/>
    <w:rsid w:val="000D7F04"/>
    <w:rsid w:val="000E042D"/>
    <w:rsid w:val="000E1147"/>
    <w:rsid w:val="000E203E"/>
    <w:rsid w:val="000E2547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5CB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B9A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758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6B4"/>
    <w:rsid w:val="001D5B7A"/>
    <w:rsid w:val="001E01A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101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3C44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FAC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CC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2938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97D63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536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66AB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5A2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57DD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6B4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4CDB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297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21"/>
    <w:rsid w:val="004B49BD"/>
    <w:rsid w:val="004B5CAD"/>
    <w:rsid w:val="004B7D69"/>
    <w:rsid w:val="004C0564"/>
    <w:rsid w:val="004C0606"/>
    <w:rsid w:val="004C0C43"/>
    <w:rsid w:val="004C0F29"/>
    <w:rsid w:val="004C165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445"/>
    <w:rsid w:val="00510AA0"/>
    <w:rsid w:val="00511346"/>
    <w:rsid w:val="00511373"/>
    <w:rsid w:val="005117DB"/>
    <w:rsid w:val="005122B6"/>
    <w:rsid w:val="00513BDC"/>
    <w:rsid w:val="00513F80"/>
    <w:rsid w:val="00514017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2C49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1E1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2F5D"/>
    <w:rsid w:val="0063374F"/>
    <w:rsid w:val="00633BE9"/>
    <w:rsid w:val="0063474E"/>
    <w:rsid w:val="00634A87"/>
    <w:rsid w:val="00634CBD"/>
    <w:rsid w:val="006355FB"/>
    <w:rsid w:val="00636F9D"/>
    <w:rsid w:val="00636FFA"/>
    <w:rsid w:val="006400C1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8B8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620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3E1B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4D5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B38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4F56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5BA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689C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13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DEC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2E2"/>
    <w:rsid w:val="00883B42"/>
    <w:rsid w:val="0088421A"/>
    <w:rsid w:val="00884790"/>
    <w:rsid w:val="00885F43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6D"/>
    <w:rsid w:val="008C4DF4"/>
    <w:rsid w:val="008C5C0E"/>
    <w:rsid w:val="008C67FE"/>
    <w:rsid w:val="008C6888"/>
    <w:rsid w:val="008C693A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339"/>
    <w:rsid w:val="008F2A2C"/>
    <w:rsid w:val="008F2C27"/>
    <w:rsid w:val="008F4D67"/>
    <w:rsid w:val="008F5EDD"/>
    <w:rsid w:val="008F652E"/>
    <w:rsid w:val="008F6E21"/>
    <w:rsid w:val="008F7C50"/>
    <w:rsid w:val="009002CF"/>
    <w:rsid w:val="00900BD4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0A"/>
    <w:rsid w:val="00932B2D"/>
    <w:rsid w:val="00932BF3"/>
    <w:rsid w:val="00932C7F"/>
    <w:rsid w:val="009334A4"/>
    <w:rsid w:val="00933955"/>
    <w:rsid w:val="00933972"/>
    <w:rsid w:val="00933AB7"/>
    <w:rsid w:val="0093441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52C"/>
    <w:rsid w:val="00A15641"/>
    <w:rsid w:val="00A17874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9F2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75C"/>
    <w:rsid w:val="00B13AD3"/>
    <w:rsid w:val="00B14150"/>
    <w:rsid w:val="00B15539"/>
    <w:rsid w:val="00B16200"/>
    <w:rsid w:val="00B16D07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BCF"/>
    <w:rsid w:val="00B81E89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7D"/>
    <w:rsid w:val="00B957C3"/>
    <w:rsid w:val="00B96B22"/>
    <w:rsid w:val="00B96C35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2F70"/>
    <w:rsid w:val="00BB5B75"/>
    <w:rsid w:val="00BB6196"/>
    <w:rsid w:val="00BB648F"/>
    <w:rsid w:val="00BB698C"/>
    <w:rsid w:val="00BB6BAD"/>
    <w:rsid w:val="00BB7221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6AF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717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9BE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5F53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8EB"/>
    <w:rsid w:val="00D179E8"/>
    <w:rsid w:val="00D20FB6"/>
    <w:rsid w:val="00D221E1"/>
    <w:rsid w:val="00D223F5"/>
    <w:rsid w:val="00D233BC"/>
    <w:rsid w:val="00D2465C"/>
    <w:rsid w:val="00D24F67"/>
    <w:rsid w:val="00D25182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65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172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E02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9EE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595"/>
    <w:rsid w:val="00EC08F7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334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7B5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B1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2B3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84F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647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18750DF"/>
  <w15:docId w15:val="{3932AE72-ACB2-463C-8B9D-B5F51623C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339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243CC4"/>
    <w:pPr>
      <w:keepNext/>
      <w:spacing w:before="36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243CC4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46E13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72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1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commission.gov.au/provider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dis.gov.au/providers/provider-compli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ccchat.ndis.gov.au/i3root" TargetMode="External"/><Relationship Id="rId10" Type="http://schemas.openxmlformats.org/officeDocument/2006/relationships/hyperlink" Target="https://ourguidelines.ndis.gov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dis.gov.au/understanding/supports-funded-ndis/reasonable-and-necessary-supports/would-we-fund-it" TargetMode="External"/><Relationship Id="rId14" Type="http://schemas.openxmlformats.org/officeDocument/2006/relationships/hyperlink" Target="http://www.facebook.com/NDISA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623772908E4C4AA6ABDE90204F1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D7960-80DF-4C39-8385-0F7AD3355221}"/>
      </w:docPartPr>
      <w:docPartBody>
        <w:p w:rsidR="009227FF" w:rsidRDefault="009227FF">
          <w:pPr>
            <w:pStyle w:val="83623772908E4C4AA6ABDE90204F1C50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8C3DF8609EE74430961F6F2F66F47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10D01-3947-4472-AB66-FBE19D17A86C}"/>
      </w:docPartPr>
      <w:docPartBody>
        <w:p w:rsidR="009227FF" w:rsidRDefault="009227FF">
          <w:pPr>
            <w:pStyle w:val="8C3DF8609EE74430961F6F2F66F4790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97DDFAC3F7941DFA8A4E8347118A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12895-A3AC-46F4-B445-7ED1FC00D1AA}"/>
      </w:docPartPr>
      <w:docPartBody>
        <w:p w:rsidR="00000000" w:rsidRDefault="00B42285" w:rsidP="00B42285">
          <w:pPr>
            <w:pStyle w:val="697DDFAC3F7941DFA8A4E8347118AA89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D12DAD738D6E4114A7735BEF9649C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00DD2-D27A-4802-AEB3-6B26B57271E4}"/>
      </w:docPartPr>
      <w:docPartBody>
        <w:p w:rsidR="00000000" w:rsidRDefault="00B42285" w:rsidP="00B42285">
          <w:pPr>
            <w:pStyle w:val="D12DAD738D6E4114A7735BEF9649CB71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7FF"/>
    <w:rsid w:val="009227FF"/>
    <w:rsid w:val="00B4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2285"/>
    <w:rPr>
      <w:color w:val="808080"/>
    </w:rPr>
  </w:style>
  <w:style w:type="paragraph" w:customStyle="1" w:styleId="83623772908E4C4AA6ABDE90204F1C50">
    <w:name w:val="83623772908E4C4AA6ABDE90204F1C50"/>
  </w:style>
  <w:style w:type="paragraph" w:customStyle="1" w:styleId="8C3DF8609EE74430961F6F2F66F4790C">
    <w:name w:val="8C3DF8609EE74430961F6F2F66F4790C"/>
  </w:style>
  <w:style w:type="paragraph" w:customStyle="1" w:styleId="D04D255374D04921A358D25911AC81B2">
    <w:name w:val="D04D255374D04921A358D25911AC81B2"/>
  </w:style>
  <w:style w:type="paragraph" w:customStyle="1" w:styleId="93A03212724A4E979D1975E9F66FA10E">
    <w:name w:val="93A03212724A4E979D1975E9F66FA10E"/>
  </w:style>
  <w:style w:type="paragraph" w:customStyle="1" w:styleId="0CBEEAE4B9FE476FAD0F902AB4339E12">
    <w:name w:val="0CBEEAE4B9FE476FAD0F902AB4339E12"/>
  </w:style>
  <w:style w:type="paragraph" w:customStyle="1" w:styleId="2BCDE0042D924FAAA4DAAB09086F7ED2">
    <w:name w:val="2BCDE0042D924FAAA4DAAB09086F7ED2"/>
  </w:style>
  <w:style w:type="paragraph" w:customStyle="1" w:styleId="3A291E122E0648B8AA33A777247506E4">
    <w:name w:val="3A291E122E0648B8AA33A777247506E4"/>
  </w:style>
  <w:style w:type="paragraph" w:customStyle="1" w:styleId="697DDFAC3F7941DFA8A4E8347118AA89">
    <w:name w:val="697DDFAC3F7941DFA8A4E8347118AA89"/>
    <w:rsid w:val="00B42285"/>
  </w:style>
  <w:style w:type="paragraph" w:customStyle="1" w:styleId="D12DAD738D6E4114A7735BEF9649CB71">
    <w:name w:val="D12DAD738D6E4114A7735BEF9649CB71"/>
    <w:rsid w:val="00B422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2</Pages>
  <Words>1378</Words>
  <Characters>6838</Characters>
  <Application>Microsoft Office Word</Application>
  <DocSecurity>0</DocSecurity>
  <Lines>402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is non-compliance?</vt:lpstr>
    </vt:vector>
  </TitlesOfParts>
  <Company>Hewlett-Packard</Company>
  <LinksUpToDate>false</LinksUpToDate>
  <CharactersWithSpaces>798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non-compliance?</dc:title>
  <dc:subject/>
  <dc:creator>Cassandra</dc:creator>
  <cp:keywords/>
  <dc:description/>
  <cp:lastModifiedBy>Cassandra Bulman</cp:lastModifiedBy>
  <cp:revision>3</cp:revision>
  <cp:lastPrinted>2019-09-17T06:26:00Z</cp:lastPrinted>
  <dcterms:created xsi:type="dcterms:W3CDTF">2021-11-10T04:58:00Z</dcterms:created>
  <dcterms:modified xsi:type="dcterms:W3CDTF">2021-11-10T06:14:00Z</dcterms:modified>
</cp:coreProperties>
</file>